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C5FF6" w:rsidRPr="00916A0F" w:rsidRDefault="00FC5FF6" w:rsidP="00FC5FF6">
      <w:pPr>
        <w:rPr>
          <w:rFonts w:ascii="Arial" w:hAnsi="Arial" w:cs="Arial"/>
        </w:rPr>
      </w:pPr>
    </w:p>
    <w:p w:rsidR="009423D3" w:rsidRPr="00916A0F" w:rsidRDefault="009423D3" w:rsidP="00FC5FF6">
      <w:pPr>
        <w:rPr>
          <w:rFonts w:ascii="Arial" w:hAnsi="Arial" w:cs="Arial"/>
        </w:rPr>
      </w:pPr>
    </w:p>
    <w:p w:rsidR="00FC5FF6" w:rsidRPr="00916A0F" w:rsidRDefault="00FC5FF6" w:rsidP="00FC5FF6">
      <w:pPr>
        <w:jc w:val="center"/>
        <w:rPr>
          <w:rFonts w:ascii="Arial" w:eastAsia="Calibri" w:hAnsi="Arial" w:cs="Arial"/>
          <w:b/>
        </w:rPr>
      </w:pPr>
      <w:r w:rsidRPr="00916A0F">
        <w:rPr>
          <w:rFonts w:ascii="Arial" w:eastAsia="Calibri" w:hAnsi="Arial" w:cs="Arial"/>
          <w:b/>
        </w:rPr>
        <w:t>PRIJAVNI OBRAZEC Z IZJAVAMI</w:t>
      </w:r>
      <w:r w:rsidR="00114F8D" w:rsidRPr="00916A0F">
        <w:rPr>
          <w:rFonts w:ascii="Arial" w:eastAsia="Calibri" w:hAnsi="Arial" w:cs="Arial"/>
          <w:b/>
        </w:rPr>
        <w:t xml:space="preserve"> </w:t>
      </w:r>
      <w:r w:rsidR="000C0E5D" w:rsidRPr="00916A0F">
        <w:rPr>
          <w:rFonts w:ascii="Arial" w:eastAsia="Calibri" w:hAnsi="Arial" w:cs="Arial"/>
        </w:rPr>
        <w:t>za prosto delovno mesto</w:t>
      </w:r>
      <w:r w:rsidRPr="00916A0F">
        <w:rPr>
          <w:rFonts w:ascii="Arial" w:eastAsia="Calibri" w:hAnsi="Arial" w:cs="Arial"/>
          <w:b/>
        </w:rPr>
        <w:t xml:space="preserve"> </w:t>
      </w:r>
      <w:r w:rsidR="007F1025" w:rsidRPr="00916A0F">
        <w:rPr>
          <w:rFonts w:ascii="Arial" w:eastAsia="Calibri" w:hAnsi="Arial" w:cs="Arial"/>
          <w:b/>
        </w:rPr>
        <w:t>POD</w:t>
      </w:r>
      <w:r w:rsidR="00EE60EB" w:rsidRPr="00916A0F">
        <w:rPr>
          <w:rFonts w:ascii="Arial" w:eastAsia="Calibri" w:hAnsi="Arial" w:cs="Arial"/>
          <w:b/>
        </w:rPr>
        <w:t>SEKRETAR</w:t>
      </w:r>
    </w:p>
    <w:p w:rsidR="00EE60EB" w:rsidRPr="00916A0F" w:rsidRDefault="00FC5FF6" w:rsidP="00FC5FF6">
      <w:pPr>
        <w:jc w:val="center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 xml:space="preserve">v </w:t>
      </w:r>
      <w:r w:rsidR="009D69E3" w:rsidRPr="00916A0F">
        <w:rPr>
          <w:rFonts w:ascii="Arial" w:eastAsia="Calibri" w:hAnsi="Arial" w:cs="Arial"/>
        </w:rPr>
        <w:t>Službi za splošne zadeve</w:t>
      </w:r>
      <w:r w:rsidR="00114F8D" w:rsidRPr="00916A0F">
        <w:rPr>
          <w:rFonts w:ascii="Arial" w:eastAsia="Calibri" w:hAnsi="Arial" w:cs="Arial"/>
        </w:rPr>
        <w:t xml:space="preserve"> </w:t>
      </w:r>
      <w:r w:rsidR="00A71A5B" w:rsidRPr="00916A0F">
        <w:rPr>
          <w:rFonts w:ascii="Arial" w:eastAsia="Calibri" w:hAnsi="Arial" w:cs="Arial"/>
        </w:rPr>
        <w:t xml:space="preserve">(šifra delovnega mesta </w:t>
      </w:r>
      <w:r w:rsidR="009D69E3" w:rsidRPr="00916A0F">
        <w:rPr>
          <w:rFonts w:ascii="Arial" w:eastAsia="Calibri" w:hAnsi="Arial" w:cs="Arial"/>
        </w:rPr>
        <w:t>29</w:t>
      </w:r>
      <w:r w:rsidR="00A71A5B" w:rsidRPr="00916A0F">
        <w:rPr>
          <w:rFonts w:ascii="Arial" w:eastAsia="Calibri" w:hAnsi="Arial" w:cs="Arial"/>
        </w:rPr>
        <w:t>)</w:t>
      </w:r>
    </w:p>
    <w:p w:rsidR="00FC5FF6" w:rsidRPr="00916A0F" w:rsidRDefault="00FC5FF6" w:rsidP="00FC5FF6">
      <w:pPr>
        <w:jc w:val="center"/>
        <w:rPr>
          <w:rFonts w:ascii="Arial" w:eastAsia="Calibri" w:hAnsi="Arial" w:cs="Arial"/>
        </w:rPr>
      </w:pPr>
    </w:p>
    <w:p w:rsidR="00FC5FF6" w:rsidRPr="00916A0F" w:rsidRDefault="00FC5FF6" w:rsidP="00FC5FF6">
      <w:pPr>
        <w:jc w:val="center"/>
        <w:rPr>
          <w:rFonts w:ascii="Arial" w:eastAsia="Calibri" w:hAnsi="Arial" w:cs="Arial"/>
          <w:b/>
        </w:rPr>
      </w:pPr>
    </w:p>
    <w:p w:rsidR="00683075" w:rsidRPr="00916A0F" w:rsidRDefault="00683075" w:rsidP="00FC5FF6">
      <w:pPr>
        <w:jc w:val="center"/>
        <w:rPr>
          <w:rFonts w:ascii="Arial" w:eastAsia="Calibri" w:hAnsi="Arial" w:cs="Arial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2830"/>
        <w:gridCol w:w="5658"/>
      </w:tblGrid>
      <w:tr w:rsidR="00FC5FF6" w:rsidRPr="00916A0F" w:rsidTr="003151E3">
        <w:tc>
          <w:tcPr>
            <w:tcW w:w="8488" w:type="dxa"/>
            <w:gridSpan w:val="2"/>
            <w:shd w:val="clear" w:color="auto" w:fill="CCFF99"/>
          </w:tcPr>
          <w:p w:rsidR="00FC5FF6" w:rsidRPr="00916A0F" w:rsidRDefault="00FC5FF6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OSNOVNI OSEBNI PODATKI</w:t>
            </w:r>
          </w:p>
          <w:p w:rsidR="00FC5FF6" w:rsidRPr="00916A0F" w:rsidRDefault="00FC5FF6" w:rsidP="00674BEB">
            <w:pPr>
              <w:spacing w:line="276" w:lineRule="auto"/>
              <w:rPr>
                <w:rFonts w:ascii="Arial" w:eastAsia="Calibri" w:hAnsi="Arial" w:cs="Arial"/>
                <w:b/>
                <w:color w:val="92D050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rPr>
          <w:trHeight w:val="383"/>
        </w:trPr>
        <w:tc>
          <w:tcPr>
            <w:tcW w:w="2830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Ime</w:t>
            </w:r>
          </w:p>
        </w:tc>
        <w:tc>
          <w:tcPr>
            <w:tcW w:w="5658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rPr>
          <w:trHeight w:val="388"/>
        </w:trPr>
        <w:tc>
          <w:tcPr>
            <w:tcW w:w="2830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Priimek</w:t>
            </w:r>
          </w:p>
        </w:tc>
        <w:tc>
          <w:tcPr>
            <w:tcW w:w="5658" w:type="dxa"/>
          </w:tcPr>
          <w:p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c>
          <w:tcPr>
            <w:tcW w:w="2830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Stalni naslov</w:t>
            </w:r>
          </w:p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</w:p>
        </w:tc>
        <w:tc>
          <w:tcPr>
            <w:tcW w:w="5658" w:type="dxa"/>
          </w:tcPr>
          <w:p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c>
          <w:tcPr>
            <w:tcW w:w="2830" w:type="dxa"/>
          </w:tcPr>
          <w:p w:rsidR="00FC5FF6" w:rsidRPr="00916A0F" w:rsidRDefault="00FC5FF6" w:rsidP="00B30D03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Naslov za vročanje po</w:t>
            </w:r>
            <w:r w:rsidR="00B30D03" w:rsidRPr="00916A0F">
              <w:rPr>
                <w:rFonts w:ascii="Arial" w:eastAsia="Calibri" w:hAnsi="Arial" w:cs="Arial"/>
              </w:rPr>
              <w:t>šte, če je drugačen od stalnega</w:t>
            </w:r>
          </w:p>
        </w:tc>
        <w:tc>
          <w:tcPr>
            <w:tcW w:w="5658" w:type="dxa"/>
          </w:tcPr>
          <w:p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rPr>
          <w:trHeight w:val="420"/>
        </w:trPr>
        <w:tc>
          <w:tcPr>
            <w:tcW w:w="2830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Mobilni telefon</w:t>
            </w:r>
            <w:r w:rsidR="00304AF9" w:rsidRPr="00916A0F">
              <w:rPr>
                <w:rFonts w:ascii="Arial" w:eastAsia="Calibri" w:hAnsi="Arial" w:cs="Arial"/>
              </w:rPr>
              <w:t xml:space="preserve"> (glej opombo spodaj)</w:t>
            </w:r>
          </w:p>
        </w:tc>
        <w:tc>
          <w:tcPr>
            <w:tcW w:w="5658" w:type="dxa"/>
          </w:tcPr>
          <w:p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FC5FF6" w:rsidRPr="00916A0F" w:rsidTr="00EE60EB">
        <w:tblPrEx>
          <w:shd w:val="clear" w:color="auto" w:fill="auto"/>
        </w:tblPrEx>
        <w:trPr>
          <w:trHeight w:val="412"/>
        </w:trPr>
        <w:tc>
          <w:tcPr>
            <w:tcW w:w="2830" w:type="dxa"/>
          </w:tcPr>
          <w:p w:rsidR="00FC5FF6" w:rsidRPr="00916A0F" w:rsidRDefault="00FC5FF6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Elektronska pošta</w:t>
            </w:r>
            <w:r w:rsidR="00304AF9" w:rsidRPr="00916A0F">
              <w:rPr>
                <w:rFonts w:ascii="Arial" w:eastAsia="Calibri" w:hAnsi="Arial" w:cs="Arial"/>
              </w:rPr>
              <w:t xml:space="preserve"> (glej opombo spodaj)</w:t>
            </w:r>
          </w:p>
        </w:tc>
        <w:tc>
          <w:tcPr>
            <w:tcW w:w="5658" w:type="dxa"/>
          </w:tcPr>
          <w:p w:rsidR="00FC5FF6" w:rsidRPr="00916A0F" w:rsidRDefault="00FC5FF6" w:rsidP="0063005A">
            <w:pPr>
              <w:rPr>
                <w:rFonts w:ascii="Arial" w:eastAsia="Calibri" w:hAnsi="Arial" w:cs="Arial"/>
              </w:rPr>
            </w:pPr>
          </w:p>
        </w:tc>
      </w:tr>
      <w:tr w:rsidR="00C13DE6" w:rsidRPr="00916A0F" w:rsidTr="00EE60EB">
        <w:tblPrEx>
          <w:shd w:val="clear" w:color="auto" w:fill="auto"/>
        </w:tblPrEx>
        <w:tc>
          <w:tcPr>
            <w:tcW w:w="2830" w:type="dxa"/>
          </w:tcPr>
          <w:p w:rsidR="00C13DE6" w:rsidRPr="00916A0F" w:rsidRDefault="00C13DE6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Raven izobrazbe</w:t>
            </w:r>
          </w:p>
        </w:tc>
        <w:tc>
          <w:tcPr>
            <w:tcW w:w="5658" w:type="dxa"/>
          </w:tcPr>
          <w:p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1</w:t>
            </w:r>
            <w:r w:rsidR="00C13DE6" w:rsidRPr="00916A0F">
              <w:rPr>
                <w:rFonts w:ascii="Arial" w:eastAsia="Calibri" w:hAnsi="Arial" w:cs="Arial"/>
              </w:rPr>
              <w:t xml:space="preserve"> visokošolska univerzitetna izobrazba (prejšnja)</w:t>
            </w:r>
          </w:p>
          <w:p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2</w:t>
            </w:r>
            <w:r w:rsidR="00C13DE6" w:rsidRPr="00916A0F">
              <w:rPr>
                <w:rFonts w:ascii="Arial" w:eastAsia="Calibri" w:hAnsi="Arial" w:cs="Arial"/>
              </w:rPr>
              <w:t xml:space="preserve"> specializacija po visokošolski strokovni izobrazbi (prejšnja)</w:t>
            </w:r>
          </w:p>
          <w:p w:rsidR="00EE60EB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3 magisterij po visokošolski strokovni izobrazbi (prejšnja)</w:t>
            </w:r>
          </w:p>
          <w:p w:rsidR="00C13DE6" w:rsidRPr="00916A0F" w:rsidRDefault="00EE60EB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4</w:t>
            </w:r>
            <w:r w:rsidR="00C13DE6" w:rsidRPr="00916A0F">
              <w:rPr>
                <w:rFonts w:ascii="Arial" w:eastAsia="Calibri" w:hAnsi="Arial" w:cs="Arial"/>
              </w:rPr>
              <w:t xml:space="preserve"> magistrska izobrazba (druga bolonjska stopnja)</w:t>
            </w:r>
          </w:p>
          <w:p w:rsidR="00C206ED" w:rsidRPr="00916A0F" w:rsidRDefault="00C206ED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5 magisterij znanosti (prejšnji)</w:t>
            </w:r>
          </w:p>
          <w:p w:rsidR="00C13DE6" w:rsidRPr="00916A0F" w:rsidRDefault="00C206ED" w:rsidP="00C13DE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6</w:t>
            </w:r>
            <w:r w:rsidR="00C13DE6" w:rsidRPr="00916A0F">
              <w:rPr>
                <w:rFonts w:ascii="Arial" w:eastAsia="Calibri" w:hAnsi="Arial" w:cs="Arial"/>
              </w:rPr>
              <w:t xml:space="preserve"> drugo</w:t>
            </w:r>
            <w:r w:rsidR="00A71A5B" w:rsidRPr="00916A0F">
              <w:rPr>
                <w:rFonts w:ascii="Arial" w:eastAsia="Calibri" w:hAnsi="Arial" w:cs="Arial"/>
              </w:rPr>
              <w:t>:_____________________________</w:t>
            </w:r>
            <w:r w:rsidR="00C13DE6" w:rsidRPr="00916A0F">
              <w:rPr>
                <w:rFonts w:ascii="Arial" w:eastAsia="Calibri" w:hAnsi="Arial" w:cs="Arial"/>
              </w:rPr>
              <w:t xml:space="preserve"> __</w:t>
            </w:r>
          </w:p>
        </w:tc>
      </w:tr>
    </w:tbl>
    <w:p w:rsidR="009423D3" w:rsidRPr="00916A0F" w:rsidRDefault="00304AF9" w:rsidP="00FC5FF6">
      <w:pPr>
        <w:spacing w:after="200" w:line="276" w:lineRule="auto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>Opomba:</w:t>
      </w:r>
      <w:r w:rsidR="009423D3" w:rsidRPr="00916A0F">
        <w:rPr>
          <w:rFonts w:ascii="Arial" w:eastAsia="Calibri" w:hAnsi="Arial" w:cs="Arial"/>
        </w:rPr>
        <w:t xml:space="preserve"> Podatek ni obvezen in bo uporabljen le za komunikacijo s kandidatom za potrebe vodenja izbirnega postopka.</w:t>
      </w: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3652"/>
        <w:gridCol w:w="2835"/>
        <w:gridCol w:w="2268"/>
      </w:tblGrid>
      <w:tr w:rsidR="00FC5FF6" w:rsidRPr="00916A0F" w:rsidTr="00674BEB">
        <w:trPr>
          <w:trHeight w:val="913"/>
        </w:trPr>
        <w:tc>
          <w:tcPr>
            <w:tcW w:w="8755" w:type="dxa"/>
            <w:gridSpan w:val="3"/>
            <w:tcBorders>
              <w:bottom w:val="single" w:sz="4" w:space="0" w:color="auto"/>
            </w:tcBorders>
            <w:shd w:val="clear" w:color="auto" w:fill="CCFF99"/>
          </w:tcPr>
          <w:p w:rsidR="00FC5FF6" w:rsidRPr="00916A0F" w:rsidRDefault="00FC5FF6" w:rsidP="00674BEB">
            <w:pPr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PODROBNA NAVEDBA PRIDOBLJENE IZOBRAZBE </w:t>
            </w:r>
          </w:p>
          <w:p w:rsidR="00FC5FF6" w:rsidRPr="00916A0F" w:rsidRDefault="00FC5FF6" w:rsidP="009F5DC6">
            <w:pPr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</w:rPr>
              <w:t>P</w:t>
            </w:r>
            <w:r w:rsidR="000D5BE0" w:rsidRPr="00916A0F">
              <w:rPr>
                <w:rFonts w:ascii="Arial" w:eastAsia="Calibri" w:hAnsi="Arial" w:cs="Arial"/>
              </w:rPr>
              <w:t>rosimo, da izpolnite podatke o izobrazbi</w:t>
            </w:r>
            <w:r w:rsidRPr="00916A0F">
              <w:rPr>
                <w:rFonts w:ascii="Arial" w:eastAsia="Calibri" w:hAnsi="Arial" w:cs="Arial"/>
              </w:rPr>
              <w:t xml:space="preserve">, ki ste jih do sedaj pridobili </w:t>
            </w:r>
            <w:r w:rsidR="009F5DC6" w:rsidRPr="00916A0F">
              <w:rPr>
                <w:rFonts w:ascii="Arial" w:eastAsia="Calibri" w:hAnsi="Arial" w:cs="Arial"/>
              </w:rPr>
              <w:t>oziroma</w:t>
            </w:r>
            <w:r w:rsidRPr="00916A0F">
              <w:rPr>
                <w:rFonts w:ascii="Arial" w:eastAsia="Calibri" w:hAnsi="Arial" w:cs="Arial"/>
              </w:rPr>
              <w:t xml:space="preserve"> zaključili.</w:t>
            </w:r>
          </w:p>
        </w:tc>
      </w:tr>
      <w:tr w:rsidR="008A422C" w:rsidRPr="00916A0F" w:rsidTr="00674BEB">
        <w:tblPrEx>
          <w:shd w:val="clear" w:color="auto" w:fill="auto"/>
        </w:tblPrEx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Naziv šole oziroma</w:t>
            </w:r>
          </w:p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visokošolskega zavoda</w:t>
            </w:r>
          </w:p>
        </w:tc>
        <w:tc>
          <w:tcPr>
            <w:tcW w:w="2835" w:type="dxa"/>
            <w:tcBorders>
              <w:lef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Pridobljeni naziv izobraževanja oziroma strokovni naziv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atum zaključka</w:t>
            </w:r>
          </w:p>
          <w:p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(dan/mesec/leto)</w:t>
            </w:r>
          </w:p>
        </w:tc>
      </w:tr>
      <w:tr w:rsidR="008A422C" w:rsidRPr="00916A0F" w:rsidTr="00674BEB">
        <w:tblPrEx>
          <w:shd w:val="clear" w:color="auto" w:fill="auto"/>
        </w:tblPrEx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  <w:tr w:rsidR="008A422C" w:rsidRPr="00916A0F" w:rsidTr="00674BEB">
        <w:tblPrEx>
          <w:shd w:val="clear" w:color="auto" w:fill="auto"/>
        </w:tblPrEx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:rsidR="008A422C" w:rsidRPr="00916A0F" w:rsidRDefault="008A422C" w:rsidP="001575D6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8A422C" w:rsidRPr="00916A0F" w:rsidRDefault="008A422C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</w:tbl>
    <w:p w:rsidR="006C7012" w:rsidRPr="00916A0F" w:rsidRDefault="006C7012" w:rsidP="00FC5FF6">
      <w:pPr>
        <w:spacing w:after="200" w:line="276" w:lineRule="auto"/>
        <w:rPr>
          <w:rFonts w:ascii="Arial" w:eastAsia="Calibri" w:hAnsi="Arial" w:cs="Arial"/>
        </w:rPr>
      </w:pPr>
    </w:p>
    <w:p w:rsidR="00FB79D7" w:rsidRPr="00916A0F" w:rsidRDefault="00FB79D7" w:rsidP="00FC5FF6">
      <w:pPr>
        <w:spacing w:after="200" w:line="276" w:lineRule="auto"/>
        <w:rPr>
          <w:rFonts w:ascii="Arial" w:eastAsia="Calibri" w:hAnsi="Arial" w:cs="Arial"/>
        </w:rPr>
      </w:pPr>
    </w:p>
    <w:p w:rsidR="009423D3" w:rsidRPr="00916A0F" w:rsidRDefault="009423D3" w:rsidP="00FC5FF6">
      <w:pPr>
        <w:spacing w:after="200" w:line="276" w:lineRule="auto"/>
        <w:rPr>
          <w:rFonts w:ascii="Arial" w:eastAsia="Calibri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488"/>
      </w:tblGrid>
      <w:tr w:rsidR="00FC5FF6" w:rsidRPr="00916A0F" w:rsidTr="002B08E0">
        <w:tc>
          <w:tcPr>
            <w:tcW w:w="8488" w:type="dxa"/>
            <w:shd w:val="clear" w:color="auto" w:fill="CCFF99"/>
          </w:tcPr>
          <w:p w:rsidR="00FC5FF6" w:rsidRPr="00916A0F" w:rsidRDefault="00FC5FF6" w:rsidP="00674BEB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DELOVNE IZKUŠNJE</w:t>
            </w:r>
            <w:r w:rsidR="006732BF" w:rsidRPr="00916A0F">
              <w:rPr>
                <w:rFonts w:ascii="Arial" w:eastAsia="Calibri" w:hAnsi="Arial" w:cs="Arial"/>
                <w:b/>
              </w:rPr>
              <w:t xml:space="preserve"> (izbrane)</w:t>
            </w:r>
          </w:p>
        </w:tc>
      </w:tr>
    </w:tbl>
    <w:p w:rsidR="002B08E0" w:rsidRPr="00916A0F" w:rsidRDefault="002B08E0" w:rsidP="003151E3">
      <w:pPr>
        <w:spacing w:after="120"/>
        <w:jc w:val="both"/>
        <w:rPr>
          <w:rFonts w:ascii="Arial" w:hAnsi="Arial" w:cs="Arial"/>
          <w:iCs/>
        </w:rPr>
      </w:pPr>
      <w:r w:rsidRPr="00916A0F">
        <w:rPr>
          <w:rFonts w:ascii="Arial" w:hAnsi="Arial" w:cs="Arial"/>
          <w:iCs/>
        </w:rPr>
        <w:t>Prosimo navedi</w:t>
      </w:r>
      <w:r w:rsidR="003151E3" w:rsidRPr="00916A0F">
        <w:rPr>
          <w:rFonts w:ascii="Arial" w:hAnsi="Arial" w:cs="Arial"/>
          <w:iCs/>
        </w:rPr>
        <w:t>te vse svoje delovne izkušnje</w:t>
      </w:r>
      <w:r w:rsidRPr="00916A0F">
        <w:rPr>
          <w:rFonts w:ascii="Arial" w:hAnsi="Arial" w:cs="Arial"/>
          <w:iCs/>
        </w:rPr>
        <w:t xml:space="preserve"> v kronološkem vrstnem redu od trenutne (zadnje) do prve in navedite</w:t>
      </w:r>
      <w:r w:rsidR="009334E2" w:rsidRPr="00916A0F">
        <w:rPr>
          <w:rFonts w:ascii="Arial" w:hAnsi="Arial" w:cs="Arial"/>
          <w:iCs/>
        </w:rPr>
        <w:t>,</w:t>
      </w:r>
      <w:r w:rsidRPr="00916A0F">
        <w:rPr>
          <w:rFonts w:ascii="Arial" w:hAnsi="Arial" w:cs="Arial"/>
          <w:iCs/>
        </w:rPr>
        <w:t xml:space="preserve"> ali gre za </w:t>
      </w:r>
      <w:r w:rsidRPr="00916A0F">
        <w:rPr>
          <w:rFonts w:ascii="Arial" w:hAnsi="Arial" w:cs="Arial"/>
          <w:iCs/>
          <w:u w:val="single"/>
        </w:rPr>
        <w:t>redno zaposlitev</w:t>
      </w:r>
      <w:r w:rsidRPr="00916A0F">
        <w:rPr>
          <w:rFonts w:ascii="Arial" w:hAnsi="Arial" w:cs="Arial"/>
          <w:iCs/>
        </w:rPr>
        <w:t xml:space="preserve"> </w:t>
      </w:r>
      <w:r w:rsidR="009F5DC6" w:rsidRPr="00916A0F">
        <w:rPr>
          <w:rFonts w:ascii="Arial" w:hAnsi="Arial" w:cs="Arial"/>
          <w:iCs/>
        </w:rPr>
        <w:t>oziroma</w:t>
      </w:r>
      <w:r w:rsidRPr="00916A0F">
        <w:rPr>
          <w:rFonts w:ascii="Arial" w:hAnsi="Arial" w:cs="Arial"/>
          <w:iCs/>
        </w:rPr>
        <w:t xml:space="preserve"> za </w:t>
      </w:r>
      <w:r w:rsidRPr="00916A0F">
        <w:rPr>
          <w:rFonts w:ascii="Arial" w:hAnsi="Arial" w:cs="Arial"/>
          <w:iCs/>
          <w:u w:val="single"/>
        </w:rPr>
        <w:t>druge vrste delovnega razmerja</w:t>
      </w:r>
      <w:r w:rsidRPr="00916A0F">
        <w:rPr>
          <w:rFonts w:ascii="Arial" w:hAnsi="Arial" w:cs="Arial"/>
          <w:iCs/>
        </w:rPr>
        <w:t xml:space="preserve"> (študentsko delo, pogodbeno delo).</w:t>
      </w:r>
      <w:r w:rsidR="003151E3" w:rsidRPr="00916A0F">
        <w:rPr>
          <w:rFonts w:ascii="Arial" w:hAnsi="Arial" w:cs="Arial"/>
          <w:iCs/>
        </w:rPr>
        <w:t xml:space="preserve"> Pri študentskem </w:t>
      </w:r>
      <w:r w:rsidR="009F5DC6" w:rsidRPr="00916A0F">
        <w:rPr>
          <w:rFonts w:ascii="Arial" w:hAnsi="Arial" w:cs="Arial"/>
          <w:iCs/>
        </w:rPr>
        <w:t>oziroma</w:t>
      </w:r>
      <w:r w:rsidR="003151E3" w:rsidRPr="00916A0F">
        <w:rPr>
          <w:rFonts w:ascii="Arial" w:hAnsi="Arial" w:cs="Arial"/>
          <w:iCs/>
        </w:rPr>
        <w:t xml:space="preserve"> drugih oblikah dela opravljene ure preračunajte na polni delovni čas.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90"/>
        <w:gridCol w:w="4370"/>
      </w:tblGrid>
      <w:tr w:rsidR="00A57A02" w:rsidRPr="00916A0F" w:rsidTr="00AA3BC7">
        <w:trPr>
          <w:trHeight w:val="315"/>
        </w:trPr>
        <w:tc>
          <w:tcPr>
            <w:tcW w:w="499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in naslov delodajalca:</w:t>
            </w:r>
          </w:p>
        </w:tc>
        <w:tc>
          <w:tcPr>
            <w:tcW w:w="437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315"/>
        </w:trPr>
        <w:tc>
          <w:tcPr>
            <w:tcW w:w="4990" w:type="dxa"/>
          </w:tcPr>
          <w:p w:rsidR="00A57A02" w:rsidRPr="00916A0F" w:rsidRDefault="002630A4" w:rsidP="002B08E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 sklenitve delovnega razmerja</w:t>
            </w:r>
            <w:r w:rsidR="00A57A02"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315"/>
        </w:trPr>
        <w:tc>
          <w:tcPr>
            <w:tcW w:w="4990" w:type="dxa"/>
          </w:tcPr>
          <w:p w:rsidR="00A57A02" w:rsidRPr="00916A0F" w:rsidRDefault="00A57A02" w:rsidP="00A57A0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D</w:t>
            </w:r>
            <w:r w:rsidR="002630A4">
              <w:rPr>
                <w:rFonts w:ascii="Arial" w:hAnsi="Arial" w:cs="Arial"/>
              </w:rPr>
              <w:t>atum preki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315"/>
        </w:trPr>
        <w:tc>
          <w:tcPr>
            <w:tcW w:w="499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Vrsta zaposlitve (redna, študentsko/pogodbeno delo):</w:t>
            </w:r>
          </w:p>
        </w:tc>
        <w:tc>
          <w:tcPr>
            <w:tcW w:w="4370" w:type="dxa"/>
          </w:tcPr>
          <w:p w:rsidR="00A57A02" w:rsidRPr="00916A0F" w:rsidRDefault="00A57A02" w:rsidP="002B08E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315"/>
        </w:trPr>
        <w:tc>
          <w:tcPr>
            <w:tcW w:w="4990" w:type="dxa"/>
            <w:hideMark/>
          </w:tcPr>
          <w:p w:rsidR="00A57A02" w:rsidRPr="00916A0F" w:rsidRDefault="00A57A02" w:rsidP="00FC076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delovnega mesta:</w:t>
            </w:r>
          </w:p>
        </w:tc>
        <w:tc>
          <w:tcPr>
            <w:tcW w:w="4370" w:type="dxa"/>
          </w:tcPr>
          <w:p w:rsidR="00A57A02" w:rsidRPr="00916A0F" w:rsidRDefault="00A57A02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315"/>
        </w:trPr>
        <w:tc>
          <w:tcPr>
            <w:tcW w:w="4990" w:type="dxa"/>
            <w:hideMark/>
          </w:tcPr>
          <w:p w:rsidR="00A57A02" w:rsidRPr="00916A0F" w:rsidRDefault="00A57A02" w:rsidP="00FC076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Zahtevana stopnja izobrazbe</w:t>
            </w:r>
            <w:r w:rsidR="002630A4">
              <w:rPr>
                <w:rFonts w:ascii="Arial" w:hAnsi="Arial" w:cs="Arial"/>
              </w:rPr>
              <w:t xml:space="preserve"> za delovno mesto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A57A02" w:rsidRPr="00916A0F" w:rsidRDefault="00A57A02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A57A02" w:rsidRPr="00916A0F" w:rsidTr="00AA3BC7">
        <w:trPr>
          <w:trHeight w:val="612"/>
        </w:trPr>
        <w:tc>
          <w:tcPr>
            <w:tcW w:w="4990" w:type="dxa"/>
            <w:hideMark/>
          </w:tcPr>
          <w:p w:rsidR="00A57A02" w:rsidRPr="00916A0F" w:rsidRDefault="00A57A02" w:rsidP="006C7012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Kratek opis del in nalog:</w:t>
            </w:r>
          </w:p>
        </w:tc>
        <w:tc>
          <w:tcPr>
            <w:tcW w:w="4370" w:type="dxa"/>
          </w:tcPr>
          <w:p w:rsidR="00DF2386" w:rsidRPr="00916A0F" w:rsidRDefault="00DF2386" w:rsidP="005668CA">
            <w:pPr>
              <w:rPr>
                <w:rFonts w:ascii="Arial" w:hAnsi="Arial" w:cs="Arial"/>
              </w:rPr>
            </w:pPr>
          </w:p>
        </w:tc>
      </w:tr>
    </w:tbl>
    <w:p w:rsidR="002B08E0" w:rsidRPr="00916A0F" w:rsidRDefault="002B08E0" w:rsidP="002B08E0">
      <w:pPr>
        <w:rPr>
          <w:rFonts w:ascii="Arial" w:hAnsi="Arial" w:cs="Arial"/>
          <w:bCs/>
        </w:rPr>
      </w:pP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90"/>
        <w:gridCol w:w="4370"/>
      </w:tblGrid>
      <w:tr w:rsidR="00C25D8B" w:rsidRPr="00916A0F" w:rsidTr="00AA3BC7">
        <w:trPr>
          <w:trHeight w:val="315"/>
        </w:trPr>
        <w:tc>
          <w:tcPr>
            <w:tcW w:w="4990" w:type="dxa"/>
          </w:tcPr>
          <w:p w:rsidR="00C25D8B" w:rsidRPr="00916A0F" w:rsidRDefault="00C25D8B" w:rsidP="00674BEB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in naslov delodajalca:</w:t>
            </w:r>
          </w:p>
        </w:tc>
        <w:tc>
          <w:tcPr>
            <w:tcW w:w="4370" w:type="dxa"/>
          </w:tcPr>
          <w:p w:rsidR="00C25D8B" w:rsidRPr="00916A0F" w:rsidRDefault="00C25D8B" w:rsidP="00674BEB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315"/>
        </w:trPr>
        <w:tc>
          <w:tcPr>
            <w:tcW w:w="499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 skle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315"/>
        </w:trPr>
        <w:tc>
          <w:tcPr>
            <w:tcW w:w="499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>atum prekinitve delovnega razmerja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315"/>
        </w:trPr>
        <w:tc>
          <w:tcPr>
            <w:tcW w:w="499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Vrsta zaposlitve (redna, študentsko/pogodbeno delo)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315"/>
        </w:trPr>
        <w:tc>
          <w:tcPr>
            <w:tcW w:w="4990" w:type="dxa"/>
            <w:hideMark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Naziv delovnega mesta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315"/>
        </w:trPr>
        <w:tc>
          <w:tcPr>
            <w:tcW w:w="4990" w:type="dxa"/>
            <w:hideMark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Zahtevana stopnja izobrazbe</w:t>
            </w:r>
            <w:r w:rsidR="00304BD1">
              <w:rPr>
                <w:rFonts w:ascii="Arial" w:hAnsi="Arial" w:cs="Arial"/>
              </w:rPr>
              <w:t xml:space="preserve"> za delovno mesto</w:t>
            </w:r>
            <w:r w:rsidRPr="00916A0F">
              <w:rPr>
                <w:rFonts w:ascii="Arial" w:hAnsi="Arial" w:cs="Arial"/>
              </w:rPr>
              <w:t>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2630A4" w:rsidRPr="00916A0F" w:rsidTr="00AA3BC7">
        <w:trPr>
          <w:trHeight w:val="612"/>
        </w:trPr>
        <w:tc>
          <w:tcPr>
            <w:tcW w:w="4990" w:type="dxa"/>
            <w:hideMark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</w:rPr>
            </w:pPr>
            <w:r w:rsidRPr="00916A0F">
              <w:rPr>
                <w:rFonts w:ascii="Arial" w:hAnsi="Arial" w:cs="Arial"/>
              </w:rPr>
              <w:t>Kratek opis del in nalog:</w:t>
            </w:r>
          </w:p>
        </w:tc>
        <w:tc>
          <w:tcPr>
            <w:tcW w:w="4370" w:type="dxa"/>
          </w:tcPr>
          <w:p w:rsidR="002630A4" w:rsidRPr="00916A0F" w:rsidRDefault="002630A4" w:rsidP="002630A4">
            <w:pPr>
              <w:spacing w:before="60" w:after="60"/>
              <w:rPr>
                <w:rFonts w:ascii="Arial" w:hAnsi="Arial" w:cs="Arial"/>
                <w:iCs/>
              </w:rPr>
            </w:pPr>
          </w:p>
        </w:tc>
      </w:tr>
    </w:tbl>
    <w:p w:rsidR="00C25D8B" w:rsidRPr="00916A0F" w:rsidRDefault="00C25D8B" w:rsidP="009570E5">
      <w:pPr>
        <w:rPr>
          <w:rFonts w:ascii="Arial" w:hAnsi="Arial" w:cs="Arial"/>
          <w:bCs/>
        </w:rPr>
      </w:pPr>
    </w:p>
    <w:p w:rsidR="009423D3" w:rsidRPr="00916A0F" w:rsidRDefault="00FC5FF6" w:rsidP="00FC5FF6">
      <w:pPr>
        <w:spacing w:after="200" w:line="276" w:lineRule="auto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>P</w:t>
      </w:r>
      <w:r w:rsidR="009019E7" w:rsidRPr="00916A0F">
        <w:rPr>
          <w:rFonts w:ascii="Arial" w:eastAsia="Calibri" w:hAnsi="Arial" w:cs="Arial"/>
        </w:rPr>
        <w:t>o p</w:t>
      </w:r>
      <w:r w:rsidR="005F25D1" w:rsidRPr="00916A0F">
        <w:rPr>
          <w:rFonts w:ascii="Arial" w:eastAsia="Calibri" w:hAnsi="Arial" w:cs="Arial"/>
        </w:rPr>
        <w:t>otrebi</w:t>
      </w:r>
      <w:r w:rsidR="009019E7" w:rsidRPr="00916A0F">
        <w:rPr>
          <w:rFonts w:ascii="Arial" w:eastAsia="Calibri" w:hAnsi="Arial" w:cs="Arial"/>
        </w:rPr>
        <w:t xml:space="preserve"> dodajte tabele.</w:t>
      </w:r>
    </w:p>
    <w:p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:rsidR="00304BD1" w:rsidRDefault="00304BD1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:rsidR="00304BD1" w:rsidRDefault="00304BD1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:rsidR="000770AE" w:rsidRDefault="000770AE" w:rsidP="000770AE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tbl>
      <w:tblPr>
        <w:tblW w:w="9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9346"/>
      </w:tblGrid>
      <w:tr w:rsidR="000770AE" w:rsidTr="00D843BC">
        <w:trPr>
          <w:trHeight w:val="326"/>
        </w:trPr>
        <w:tc>
          <w:tcPr>
            <w:tcW w:w="9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99"/>
            <w:hideMark/>
          </w:tcPr>
          <w:p w:rsidR="000770AE" w:rsidRPr="000770AE" w:rsidRDefault="000770AE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 w:rsidRPr="000770AE">
              <w:rPr>
                <w:rFonts w:ascii="Arial" w:eastAsia="Calibri" w:hAnsi="Arial" w:cs="Arial"/>
                <w:b/>
              </w:rPr>
              <w:lastRenderedPageBreak/>
              <w:t>IZPOLNJEVANJE PREDNOSTNIH KRITERIJEV ZA ZAPOSLITEV</w:t>
            </w:r>
          </w:p>
        </w:tc>
      </w:tr>
      <w:tr w:rsidR="000770AE" w:rsidTr="00D843BC">
        <w:trPr>
          <w:trHeight w:val="918"/>
        </w:trPr>
        <w:tc>
          <w:tcPr>
            <w:tcW w:w="9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70AE" w:rsidRDefault="000770A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2060"/>
                <w:sz w:val="20"/>
                <w:szCs w:val="20"/>
                <w:lang w:eastAsia="sl-SI"/>
              </w:rPr>
            </w:pPr>
          </w:p>
          <w:p w:rsidR="000770AE" w:rsidRPr="000770AE" w:rsidRDefault="000770AE" w:rsidP="000770AE">
            <w:pPr>
              <w:pStyle w:val="Odstavekseznama"/>
              <w:numPr>
                <w:ilvl w:val="0"/>
                <w:numId w:val="12"/>
              </w:numPr>
              <w:spacing w:after="200" w:line="276" w:lineRule="auto"/>
              <w:jc w:val="both"/>
              <w:rPr>
                <w:rFonts w:ascii="Arial" w:hAnsi="Arial" w:cs="Arial"/>
                <w:lang w:eastAsia="sl-SI"/>
              </w:rPr>
            </w:pPr>
            <w:r w:rsidRPr="000770AE">
              <w:rPr>
                <w:rFonts w:ascii="Arial" w:eastAsia="Calibri" w:hAnsi="Arial" w:cs="Arial"/>
              </w:rPr>
              <w:t xml:space="preserve">Znanja in izkušnje </w:t>
            </w:r>
            <w:r w:rsidRPr="000770AE">
              <w:rPr>
                <w:rFonts w:ascii="Arial" w:hAnsi="Arial" w:cs="Arial"/>
              </w:rPr>
              <w:t xml:space="preserve">s področja </w:t>
            </w:r>
            <w:r w:rsidRPr="000770AE">
              <w:rPr>
                <w:rFonts w:ascii="Arial" w:hAnsi="Arial" w:cs="Arial"/>
                <w:bCs/>
                <w:iCs/>
              </w:rPr>
              <w:t>urejanja pravic in obveznosti iz delovnih razmerij</w:t>
            </w:r>
            <w:r w:rsidR="00D843BC">
              <w:rPr>
                <w:rFonts w:ascii="Arial" w:hAnsi="Arial" w:cs="Arial"/>
                <w:bCs/>
                <w:iCs/>
              </w:rPr>
              <w:t>:</w:t>
            </w:r>
          </w:p>
          <w:p w:rsid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Cs/>
              </w:rPr>
              <w:t xml:space="preserve">                                                                          </w:t>
            </w:r>
            <w:r w:rsidRPr="000770AE">
              <w:rPr>
                <w:rFonts w:ascii="Arial" w:hAnsi="Arial" w:cs="Arial"/>
              </w:rPr>
              <w:t>DA         NE</w:t>
            </w:r>
            <w:r w:rsidRPr="000770AE">
              <w:rPr>
                <w:rFonts w:ascii="Arial" w:hAnsi="Arial" w:cs="Arial"/>
                <w:b/>
                <w:i/>
              </w:rPr>
              <w:t xml:space="preserve"> </w:t>
            </w:r>
          </w:p>
          <w:p w:rsid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</w:t>
            </w:r>
          </w:p>
          <w:p w:rsidR="00E4361E" w:rsidRPr="000770AE" w:rsidRDefault="00E4361E" w:rsidP="00E4361E">
            <w:pPr>
              <w:pStyle w:val="Odstavekseznama"/>
              <w:spacing w:after="200" w:line="276" w:lineRule="auto"/>
              <w:rPr>
                <w:rFonts w:ascii="Arial" w:hAnsi="Arial" w:cs="Arial"/>
                <w:lang w:eastAsia="sl-SI"/>
              </w:rPr>
            </w:pPr>
            <w:r w:rsidRPr="00786CBE">
              <w:rPr>
                <w:rFonts w:ascii="Arial" w:eastAsia="Calibri" w:hAnsi="Arial" w:cs="Arial"/>
                <w:i/>
                <w:iCs/>
              </w:rPr>
              <w:t>OPIS TEORETIČNEGA POZNAVANJA IN PRAKTIČNIH IZKUŠENJ</w:t>
            </w:r>
          </w:p>
          <w:p w:rsidR="00E4361E" w:rsidRDefault="00E4361E" w:rsidP="00E4361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</w:t>
            </w:r>
            <w:r>
              <w:rPr>
                <w:rFonts w:ascii="Arial" w:eastAsia="Calibri" w:hAnsi="Arial" w:cs="Arial"/>
              </w:rPr>
              <w:t>________________________</w:t>
            </w:r>
          </w:p>
          <w:p w:rsidR="00E4361E" w:rsidRDefault="00E4361E" w:rsidP="00E4361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</w:t>
            </w:r>
            <w:r>
              <w:rPr>
                <w:rFonts w:ascii="Arial" w:eastAsia="Calibri" w:hAnsi="Arial" w:cs="Arial"/>
              </w:rPr>
              <w:t>_______________________________________</w:t>
            </w:r>
          </w:p>
          <w:p w:rsidR="00E4361E" w:rsidRDefault="00E4361E" w:rsidP="00D843BC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:rsidR="00E4361E" w:rsidRDefault="00E4361E" w:rsidP="00D843BC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:rsidR="000770AE" w:rsidRPr="00E4361E" w:rsidRDefault="000770AE" w:rsidP="00E4361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Cs/>
              </w:rPr>
            </w:pPr>
            <w:r w:rsidRPr="000770AE">
              <w:rPr>
                <w:rFonts w:ascii="Arial" w:eastAsia="Calibri" w:hAnsi="Arial" w:cs="Arial"/>
              </w:rPr>
              <w:t xml:space="preserve">Znanja in izkušnje </w:t>
            </w:r>
            <w:r w:rsidRPr="000770AE">
              <w:rPr>
                <w:rFonts w:ascii="Arial" w:hAnsi="Arial" w:cs="Arial"/>
              </w:rPr>
              <w:t xml:space="preserve">s področja </w:t>
            </w:r>
            <w:r w:rsidRPr="000770AE">
              <w:rPr>
                <w:rFonts w:ascii="Arial" w:hAnsi="Arial" w:cs="Arial"/>
                <w:bCs/>
                <w:iCs/>
              </w:rPr>
              <w:t xml:space="preserve">urejanja pravic in obveznosti </w:t>
            </w:r>
            <w:r w:rsidRPr="00E4361E">
              <w:rPr>
                <w:rFonts w:ascii="Arial" w:hAnsi="Arial" w:cs="Arial"/>
                <w:b/>
                <w:iCs/>
              </w:rPr>
              <w:t>iz delovnih razmerij</w:t>
            </w:r>
            <w:r w:rsidR="00E4361E">
              <w:rPr>
                <w:rFonts w:ascii="Arial" w:hAnsi="Arial" w:cs="Arial"/>
                <w:b/>
                <w:iCs/>
              </w:rPr>
              <w:t xml:space="preserve"> </w:t>
            </w:r>
            <w:r w:rsidRPr="00E4361E">
              <w:rPr>
                <w:rFonts w:ascii="Arial" w:hAnsi="Arial" w:cs="Arial"/>
                <w:b/>
                <w:iCs/>
              </w:rPr>
              <w:t>javnih uslužbencev</w:t>
            </w:r>
            <w:r w:rsidR="00D843BC" w:rsidRPr="00E4361E">
              <w:rPr>
                <w:rFonts w:ascii="Arial" w:hAnsi="Arial" w:cs="Arial"/>
                <w:bCs/>
                <w:iCs/>
              </w:rPr>
              <w:t>:</w:t>
            </w:r>
          </w:p>
          <w:p w:rsidR="00786CB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b/>
                <w:i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</w:t>
            </w:r>
            <w:r>
              <w:rPr>
                <w:rFonts w:ascii="Arial" w:hAnsi="Arial" w:cs="Arial"/>
                <w:b/>
                <w:i/>
              </w:rPr>
              <w:t xml:space="preserve">                            </w:t>
            </w:r>
            <w:r w:rsidRPr="000770AE">
              <w:rPr>
                <w:rFonts w:ascii="Arial" w:hAnsi="Arial" w:cs="Arial"/>
              </w:rPr>
              <w:t>DA         NE</w:t>
            </w:r>
            <w:r w:rsidRPr="000770AE">
              <w:rPr>
                <w:rFonts w:ascii="Arial" w:hAnsi="Arial" w:cs="Arial"/>
                <w:b/>
                <w:i/>
              </w:rPr>
              <w:t xml:space="preserve"> </w:t>
            </w:r>
          </w:p>
          <w:p w:rsidR="000770AE" w:rsidRP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lang w:eastAsia="sl-SI"/>
              </w:rPr>
            </w:pPr>
            <w:r w:rsidRPr="000770AE">
              <w:rPr>
                <w:rFonts w:ascii="Arial" w:hAnsi="Arial" w:cs="Arial"/>
                <w:b/>
                <w:i/>
              </w:rPr>
              <w:t xml:space="preserve">                          </w:t>
            </w:r>
            <w:r w:rsidRPr="000770AE">
              <w:rPr>
                <w:rFonts w:ascii="Arial" w:hAnsi="Arial" w:cs="Arial"/>
              </w:rPr>
              <w:t xml:space="preserve">    </w:t>
            </w:r>
            <w:r w:rsidRPr="000770AE">
              <w:rPr>
                <w:rFonts w:ascii="Arial" w:hAnsi="Arial" w:cs="Arial"/>
                <w:b/>
                <w:i/>
              </w:rPr>
              <w:t xml:space="preserve">                                                                                                   </w:t>
            </w:r>
            <w:r w:rsidRPr="00786CBE">
              <w:rPr>
                <w:rFonts w:ascii="Arial" w:eastAsia="Calibri" w:hAnsi="Arial" w:cs="Arial"/>
                <w:i/>
                <w:iCs/>
              </w:rPr>
              <w:t>OPIS</w:t>
            </w:r>
            <w:r w:rsidR="00786CBE" w:rsidRPr="00786CBE">
              <w:rPr>
                <w:rFonts w:ascii="Arial" w:eastAsia="Calibri" w:hAnsi="Arial" w:cs="Arial"/>
                <w:i/>
                <w:iCs/>
              </w:rPr>
              <w:t xml:space="preserve"> TEORETIČNEGA POZNAVANJA IN PRAKTIČNIH IZKUŠENJ</w:t>
            </w:r>
          </w:p>
          <w:p w:rsidR="00786CBE" w:rsidRDefault="000770A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</w:t>
            </w:r>
            <w:r w:rsidR="00786CBE">
              <w:rPr>
                <w:rFonts w:ascii="Arial" w:eastAsia="Calibri" w:hAnsi="Arial" w:cs="Arial"/>
              </w:rPr>
              <w:t>________________________</w:t>
            </w:r>
          </w:p>
          <w:p w:rsidR="000770AE" w:rsidRDefault="000770A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________________________</w:t>
            </w:r>
            <w:r w:rsidR="00786CBE">
              <w:rPr>
                <w:rFonts w:ascii="Arial" w:eastAsia="Calibri" w:hAnsi="Arial" w:cs="Arial"/>
              </w:rPr>
              <w:t>_______________________________________</w:t>
            </w:r>
          </w:p>
          <w:p w:rsidR="000770AE" w:rsidRPr="00786CBE" w:rsidRDefault="000770AE" w:rsidP="00786CBE">
            <w:pPr>
              <w:spacing w:after="200" w:line="276" w:lineRule="auto"/>
              <w:rPr>
                <w:rFonts w:ascii="Arial" w:eastAsia="Calibri" w:hAnsi="Arial" w:cs="Arial"/>
              </w:rPr>
            </w:pPr>
          </w:p>
          <w:p w:rsidR="000770AE" w:rsidRDefault="00786CBE" w:rsidP="00D843BC">
            <w:pPr>
              <w:pStyle w:val="Odstavekseznama"/>
              <w:numPr>
                <w:ilvl w:val="0"/>
                <w:numId w:val="12"/>
              </w:numPr>
              <w:spacing w:after="200" w:line="276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I</w:t>
            </w:r>
            <w:r w:rsidR="00D843BC">
              <w:rPr>
                <w:rFonts w:ascii="Arial" w:eastAsia="Calibri" w:hAnsi="Arial" w:cs="Arial"/>
              </w:rPr>
              <w:t xml:space="preserve">zkušnje s programom MFERAC:      </w:t>
            </w:r>
            <w:r>
              <w:rPr>
                <w:rFonts w:ascii="Arial" w:eastAsia="Calibri" w:hAnsi="Arial" w:cs="Arial"/>
              </w:rPr>
              <w:t xml:space="preserve">                </w:t>
            </w:r>
            <w:r w:rsidR="00D843BC">
              <w:rPr>
                <w:rFonts w:ascii="Arial" w:eastAsia="Calibri" w:hAnsi="Arial" w:cs="Arial"/>
              </w:rPr>
              <w:t>DA         NE</w:t>
            </w:r>
          </w:p>
          <w:p w:rsidR="00D843BC" w:rsidRPr="00D843BC" w:rsidRDefault="00D843BC" w:rsidP="00D843BC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:rsidR="000770AE" w:rsidRPr="000770AE" w:rsidRDefault="000770AE" w:rsidP="000770AE">
            <w:pPr>
              <w:pStyle w:val="Odstavekseznama"/>
              <w:numPr>
                <w:ilvl w:val="0"/>
                <w:numId w:val="12"/>
              </w:numPr>
              <w:spacing w:after="200" w:line="276" w:lineRule="auto"/>
              <w:rPr>
                <w:rFonts w:ascii="Arial" w:eastAsia="Calibri" w:hAnsi="Arial" w:cs="Arial"/>
              </w:rPr>
            </w:pPr>
            <w:r w:rsidRPr="000770AE">
              <w:rPr>
                <w:rFonts w:ascii="Arial" w:eastAsia="Calibri" w:hAnsi="Arial" w:cs="Arial"/>
              </w:rPr>
              <w:t>Izkušnje z vodenjem zaposlitvenih postopkov</w:t>
            </w:r>
            <w:r w:rsidR="00D843BC">
              <w:rPr>
                <w:rFonts w:ascii="Arial" w:eastAsia="Calibri" w:hAnsi="Arial" w:cs="Arial"/>
              </w:rPr>
              <w:t>:</w:t>
            </w:r>
            <w:r w:rsidRPr="000770AE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0770AE">
              <w:rPr>
                <w:rFonts w:ascii="Arial" w:eastAsia="Calibri" w:hAnsi="Arial" w:cs="Arial"/>
              </w:rPr>
              <w:t xml:space="preserve"> DA         NE</w:t>
            </w:r>
          </w:p>
          <w:p w:rsidR="000770AE" w:rsidRPr="000770AE" w:rsidRDefault="000770AE">
            <w:pPr>
              <w:pStyle w:val="Odstavekseznama"/>
              <w:spacing w:after="200" w:line="276" w:lineRule="auto"/>
              <w:rPr>
                <w:rFonts w:ascii="Arial" w:eastAsia="Calibri" w:hAnsi="Arial" w:cs="Arial"/>
              </w:rPr>
            </w:pPr>
          </w:p>
          <w:p w:rsidR="000770AE" w:rsidRPr="000770AE" w:rsidRDefault="000770AE">
            <w:pPr>
              <w:pStyle w:val="Odstavekseznama"/>
              <w:spacing w:after="200" w:line="276" w:lineRule="auto"/>
              <w:rPr>
                <w:rFonts w:ascii="Arial" w:hAnsi="Arial" w:cs="Arial"/>
                <w:lang w:eastAsia="sl-SI"/>
              </w:rPr>
            </w:pPr>
            <w:r w:rsidRPr="000770AE">
              <w:rPr>
                <w:rFonts w:ascii="Arial" w:eastAsia="Calibri" w:hAnsi="Arial" w:cs="Arial"/>
              </w:rPr>
              <w:t>OPIS</w:t>
            </w:r>
            <w:r w:rsidR="00786CBE">
              <w:rPr>
                <w:rFonts w:ascii="Arial" w:eastAsia="Calibri" w:hAnsi="Arial" w:cs="Arial"/>
              </w:rPr>
              <w:t xml:space="preserve"> PRAKTIČNIH IZKUŠENJ</w:t>
            </w:r>
          </w:p>
          <w:p w:rsidR="000770AE" w:rsidRDefault="000770AE" w:rsidP="00786CBE">
            <w:pPr>
              <w:pStyle w:val="Odstavekseznama"/>
              <w:spacing w:after="200" w:line="276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0770AE">
              <w:rPr>
                <w:rFonts w:ascii="Arial" w:eastAsia="Calibri" w:hAnsi="Arial" w:cs="Arial"/>
              </w:rPr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  <w:t>_______________________________________________________________</w:t>
            </w:r>
            <w:r w:rsidRPr="000770AE">
              <w:rPr>
                <w:rFonts w:ascii="Arial" w:eastAsia="Calibri" w:hAnsi="Arial" w:cs="Arial"/>
              </w:rPr>
              <w:br/>
            </w:r>
          </w:p>
        </w:tc>
      </w:tr>
    </w:tbl>
    <w:p w:rsidR="00114F8D" w:rsidRPr="00916A0F" w:rsidRDefault="00114F8D" w:rsidP="00114F8D">
      <w:pPr>
        <w:spacing w:after="200" w:line="276" w:lineRule="auto"/>
        <w:rPr>
          <w:rFonts w:ascii="Arial" w:eastAsia="Calibri" w:hAnsi="Arial" w:cs="Arial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2689"/>
        <w:gridCol w:w="1842"/>
        <w:gridCol w:w="4224"/>
      </w:tblGrid>
      <w:tr w:rsidR="003D10FC" w:rsidRPr="00916A0F" w:rsidTr="00674BEB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CFF99"/>
            <w:hideMark/>
          </w:tcPr>
          <w:p w:rsidR="003D10FC" w:rsidRPr="00916A0F" w:rsidRDefault="003D10FC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ZNANJE TUJIH JEZIKOV</w:t>
            </w:r>
          </w:p>
          <w:p w:rsidR="003D10FC" w:rsidRPr="00916A0F" w:rsidRDefault="003D10FC" w:rsidP="003E7EE3">
            <w:pPr>
              <w:spacing w:line="276" w:lineRule="auto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99"/>
          </w:tcPr>
          <w:p w:rsidR="003D10FC" w:rsidRPr="00916A0F" w:rsidRDefault="003D10FC" w:rsidP="003D10FC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Raven</w:t>
            </w:r>
            <w:r w:rsidR="00A6595F" w:rsidRPr="00916A0F">
              <w:rPr>
                <w:rFonts w:ascii="Arial" w:eastAsia="Calibri" w:hAnsi="Arial" w:cs="Arial"/>
                <w:b/>
              </w:rPr>
              <w:t xml:space="preserve"> (A1, A2, B1, B2, C1, C2 – glej opombo spodaj</w:t>
            </w:r>
            <w:r w:rsidRPr="00916A0F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42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CFF99"/>
          </w:tcPr>
          <w:p w:rsidR="003D10FC" w:rsidRPr="00916A0F" w:rsidRDefault="003D10FC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Navedite dokazila </w:t>
            </w:r>
            <w:r w:rsidR="009F5DC6" w:rsidRPr="00916A0F">
              <w:rPr>
                <w:rFonts w:ascii="Arial" w:eastAsia="Calibri" w:hAnsi="Arial" w:cs="Arial"/>
                <w:b/>
              </w:rPr>
              <w:t>oziroma</w:t>
            </w:r>
            <w:r w:rsidRPr="00916A0F">
              <w:rPr>
                <w:rFonts w:ascii="Arial" w:eastAsia="Calibri" w:hAnsi="Arial" w:cs="Arial"/>
                <w:b/>
              </w:rPr>
              <w:t xml:space="preserve"> druge okoliščine</w:t>
            </w:r>
            <w:r w:rsidR="00E440EC">
              <w:rPr>
                <w:rFonts w:ascii="Arial" w:eastAsia="Calibri" w:hAnsi="Arial" w:cs="Arial"/>
                <w:b/>
              </w:rPr>
              <w:t>,</w:t>
            </w:r>
            <w:r w:rsidRPr="00916A0F">
              <w:rPr>
                <w:rFonts w:ascii="Arial" w:eastAsia="Calibri" w:hAnsi="Arial" w:cs="Arial"/>
                <w:b/>
              </w:rPr>
              <w:t xml:space="preserve"> s katerimi izkazujete znanja tujega jezika</w:t>
            </w:r>
          </w:p>
        </w:tc>
      </w:tr>
      <w:tr w:rsidR="00A6595F" w:rsidRPr="00916A0F" w:rsidTr="00674BEB">
        <w:tc>
          <w:tcPr>
            <w:tcW w:w="26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6595F" w:rsidRPr="00916A0F" w:rsidRDefault="00A6595F" w:rsidP="00674BEB">
            <w:pPr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6595F" w:rsidRPr="00916A0F" w:rsidRDefault="00A6595F" w:rsidP="00674BEB">
            <w:pPr>
              <w:rPr>
                <w:rFonts w:ascii="Arial" w:eastAsia="Calibri" w:hAnsi="Arial" w:cs="Arial"/>
              </w:rPr>
            </w:pP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A6441" w:rsidRPr="00916A0F" w:rsidRDefault="008A6441" w:rsidP="00674BEB">
            <w:pPr>
              <w:rPr>
                <w:rFonts w:ascii="Arial" w:eastAsia="Calibri" w:hAnsi="Arial" w:cs="Arial"/>
              </w:rPr>
            </w:pPr>
          </w:p>
        </w:tc>
      </w:tr>
      <w:tr w:rsidR="00A6595F" w:rsidRPr="00916A0F" w:rsidTr="00674BEB">
        <w:tc>
          <w:tcPr>
            <w:tcW w:w="26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</w:tr>
      <w:tr w:rsidR="00A6595F" w:rsidRPr="00916A0F" w:rsidTr="00674BEB">
        <w:tc>
          <w:tcPr>
            <w:tcW w:w="26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  <w:tc>
          <w:tcPr>
            <w:tcW w:w="42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6595F" w:rsidRPr="00916A0F" w:rsidRDefault="00A6595F" w:rsidP="008A6441">
            <w:pPr>
              <w:rPr>
                <w:rFonts w:ascii="Arial" w:eastAsia="Calibri" w:hAnsi="Arial" w:cs="Arial"/>
              </w:rPr>
            </w:pPr>
          </w:p>
        </w:tc>
      </w:tr>
    </w:tbl>
    <w:p w:rsidR="008045C9" w:rsidRPr="00916A0F" w:rsidRDefault="00A6595F" w:rsidP="008045C9">
      <w:pPr>
        <w:spacing w:after="200" w:line="276" w:lineRule="auto"/>
        <w:jc w:val="both"/>
        <w:rPr>
          <w:rFonts w:ascii="Arial" w:eastAsia="Calibri" w:hAnsi="Arial" w:cs="Arial"/>
        </w:rPr>
      </w:pPr>
      <w:r w:rsidRPr="00916A0F">
        <w:rPr>
          <w:rFonts w:ascii="Arial" w:eastAsia="Calibri" w:hAnsi="Arial" w:cs="Arial"/>
        </w:rPr>
        <w:t xml:space="preserve">Opomba: </w:t>
      </w:r>
      <w:r w:rsidR="008045C9" w:rsidRPr="00916A0F">
        <w:rPr>
          <w:rFonts w:ascii="Arial" w:eastAsia="Calibri" w:hAnsi="Arial" w:cs="Arial"/>
        </w:rPr>
        <w:t xml:space="preserve">Ravni jezikovnega znanja v skupnem evropskem referenčnem okviru. </w:t>
      </w:r>
    </w:p>
    <w:p w:rsidR="008A422C" w:rsidRPr="00916A0F" w:rsidRDefault="008A422C" w:rsidP="008045C9">
      <w:pPr>
        <w:spacing w:after="200" w:line="276" w:lineRule="auto"/>
        <w:jc w:val="both"/>
        <w:rPr>
          <w:rFonts w:ascii="Arial" w:eastAsia="Calibri" w:hAnsi="Arial" w:cs="Arial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4531"/>
        <w:gridCol w:w="4224"/>
      </w:tblGrid>
      <w:tr w:rsidR="009E6982" w:rsidRPr="00916A0F" w:rsidTr="00674BEB"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CFF99"/>
            <w:hideMark/>
          </w:tcPr>
          <w:p w:rsidR="009E6982" w:rsidRPr="00916A0F" w:rsidRDefault="009E6982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>IZPITI, USPOSABLJANJA</w:t>
            </w:r>
          </w:p>
          <w:p w:rsidR="009E6982" w:rsidRPr="00916A0F" w:rsidRDefault="009E6982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</w:p>
        </w:tc>
        <w:tc>
          <w:tcPr>
            <w:tcW w:w="42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CFF99"/>
          </w:tcPr>
          <w:p w:rsidR="009E6982" w:rsidRPr="00916A0F" w:rsidRDefault="002F28F0" w:rsidP="00674BEB">
            <w:pPr>
              <w:spacing w:line="276" w:lineRule="auto"/>
              <w:rPr>
                <w:rFonts w:ascii="Arial" w:eastAsia="Calibri" w:hAnsi="Arial" w:cs="Arial"/>
                <w:b/>
              </w:rPr>
            </w:pPr>
            <w:r w:rsidRPr="00916A0F">
              <w:rPr>
                <w:rFonts w:ascii="Arial" w:eastAsia="Calibri" w:hAnsi="Arial" w:cs="Arial"/>
                <w:b/>
              </w:rPr>
              <w:t xml:space="preserve">Obkroži </w:t>
            </w:r>
            <w:r w:rsidR="00916A0F">
              <w:rPr>
                <w:rFonts w:ascii="Arial" w:eastAsia="Calibri" w:hAnsi="Arial" w:cs="Arial"/>
                <w:b/>
              </w:rPr>
              <w:t>oziroma</w:t>
            </w:r>
            <w:r w:rsidRPr="00916A0F">
              <w:rPr>
                <w:rFonts w:ascii="Arial" w:eastAsia="Calibri" w:hAnsi="Arial" w:cs="Arial"/>
                <w:b/>
              </w:rPr>
              <w:t xml:space="preserve"> dopolni</w:t>
            </w:r>
          </w:p>
        </w:tc>
      </w:tr>
      <w:tr w:rsidR="009E6982" w:rsidRPr="00916A0F" w:rsidTr="00674BEB">
        <w:tc>
          <w:tcPr>
            <w:tcW w:w="4531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9E6982" w:rsidRPr="00916A0F" w:rsidRDefault="009E6982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Usposabljanje za imenovanje v naziv</w:t>
            </w: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E6982" w:rsidRPr="00916A0F" w:rsidRDefault="002F28F0" w:rsidP="00674BEB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 xml:space="preserve">NE    </w:t>
            </w:r>
            <w:r w:rsidR="00D843BC">
              <w:rPr>
                <w:rFonts w:ascii="Arial" w:eastAsia="Calibri" w:hAnsi="Arial" w:cs="Arial"/>
              </w:rPr>
              <w:t xml:space="preserve">   </w:t>
            </w:r>
            <w:r w:rsidRPr="00916A0F">
              <w:rPr>
                <w:rFonts w:ascii="Arial" w:eastAsia="Calibri" w:hAnsi="Arial" w:cs="Arial"/>
              </w:rPr>
              <w:t>DA, datum:</w:t>
            </w:r>
          </w:p>
        </w:tc>
      </w:tr>
      <w:tr w:rsidR="009E6982" w:rsidRPr="00916A0F" w:rsidTr="00674BEB">
        <w:tc>
          <w:tcPr>
            <w:tcW w:w="453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9E6982" w:rsidRPr="00916A0F" w:rsidRDefault="002F28F0" w:rsidP="00A35C3C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Strokovni izpit iz upravnega postopka</w:t>
            </w: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E6982" w:rsidRPr="00916A0F" w:rsidRDefault="002F28F0" w:rsidP="002F28F0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 xml:space="preserve">NE    </w:t>
            </w:r>
            <w:r w:rsidR="00D843BC">
              <w:rPr>
                <w:rFonts w:ascii="Arial" w:eastAsia="Calibri" w:hAnsi="Arial" w:cs="Arial"/>
              </w:rPr>
              <w:t xml:space="preserve">   </w:t>
            </w:r>
            <w:r w:rsidRPr="00916A0F">
              <w:rPr>
                <w:rFonts w:ascii="Arial" w:eastAsia="Calibri" w:hAnsi="Arial" w:cs="Arial"/>
              </w:rPr>
              <w:t>DA, datum:</w:t>
            </w:r>
          </w:p>
        </w:tc>
      </w:tr>
      <w:tr w:rsidR="009E6982" w:rsidRPr="00916A0F" w:rsidTr="002F28F0">
        <w:tc>
          <w:tcPr>
            <w:tcW w:w="453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9E6982" w:rsidRPr="00916A0F" w:rsidRDefault="002F28F0" w:rsidP="002F28F0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rugi izpiti</w:t>
            </w:r>
          </w:p>
        </w:tc>
        <w:tc>
          <w:tcPr>
            <w:tcW w:w="422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E6982" w:rsidRPr="00916A0F" w:rsidRDefault="009E6982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  <w:tr w:rsidR="002F28F0" w:rsidRPr="00916A0F" w:rsidTr="00674BEB">
        <w:tc>
          <w:tcPr>
            <w:tcW w:w="4531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2F28F0" w:rsidRPr="00916A0F" w:rsidRDefault="00916A0F" w:rsidP="002F28F0">
            <w:pPr>
              <w:rPr>
                <w:rFonts w:ascii="Arial" w:eastAsia="Calibri" w:hAnsi="Arial" w:cs="Arial"/>
              </w:rPr>
            </w:pPr>
            <w:r w:rsidRPr="00916A0F">
              <w:rPr>
                <w:rFonts w:ascii="Arial" w:eastAsia="Calibri" w:hAnsi="Arial" w:cs="Arial"/>
              </w:rPr>
              <w:t>Druga usposabljanja</w:t>
            </w:r>
          </w:p>
        </w:tc>
        <w:tc>
          <w:tcPr>
            <w:tcW w:w="42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28F0" w:rsidRPr="00916A0F" w:rsidRDefault="002F28F0" w:rsidP="00674BEB">
            <w:pPr>
              <w:jc w:val="center"/>
              <w:rPr>
                <w:rFonts w:ascii="Arial" w:eastAsia="Calibri" w:hAnsi="Arial" w:cs="Arial"/>
              </w:rPr>
            </w:pPr>
          </w:p>
        </w:tc>
      </w:tr>
    </w:tbl>
    <w:p w:rsidR="008A422C" w:rsidRPr="00916A0F" w:rsidRDefault="008A422C" w:rsidP="00FC5FF6">
      <w:pPr>
        <w:spacing w:after="200" w:line="276" w:lineRule="auto"/>
        <w:jc w:val="both"/>
        <w:rPr>
          <w:rFonts w:ascii="Arial" w:eastAsia="Calibri" w:hAnsi="Arial" w:cs="Arial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755"/>
      </w:tblGrid>
      <w:tr w:rsidR="00FC5FF6" w:rsidRPr="00916A0F" w:rsidTr="00674BEB">
        <w:trPr>
          <w:trHeight w:val="326"/>
        </w:trPr>
        <w:tc>
          <w:tcPr>
            <w:tcW w:w="8755" w:type="dxa"/>
            <w:shd w:val="clear" w:color="auto" w:fill="CCFF99"/>
          </w:tcPr>
          <w:p w:rsidR="00FC5FF6" w:rsidRPr="00916A0F" w:rsidRDefault="00D2266B" w:rsidP="00D6682D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ZNANJA, DELOVNE IZKUŠNJE</w:t>
            </w:r>
            <w:r w:rsidR="00FC5FF6" w:rsidRPr="00916A0F">
              <w:rPr>
                <w:rFonts w:ascii="Arial" w:eastAsia="Calibri" w:hAnsi="Arial" w:cs="Arial"/>
                <w:b/>
              </w:rPr>
              <w:t>, KOMPETENCE IN DEJSTVA, KI BI LAHKO VPLIVALI NA SKLENITEV DELOVNEGA RAZMERJA NA URADU VLADE RS ZA KOMUNICIRANJE</w:t>
            </w:r>
          </w:p>
          <w:p w:rsidR="0052225A" w:rsidRPr="00E440EC" w:rsidRDefault="0052225A" w:rsidP="00E440EC">
            <w:pPr>
              <w:pStyle w:val="Odstavekseznama"/>
              <w:numPr>
                <w:ilvl w:val="0"/>
                <w:numId w:val="11"/>
              </w:numPr>
              <w:spacing w:after="200" w:line="276" w:lineRule="auto"/>
              <w:rPr>
                <w:rFonts w:ascii="Arial" w:eastAsia="Calibri" w:hAnsi="Arial" w:cs="Arial"/>
              </w:rPr>
            </w:pPr>
            <w:r w:rsidRPr="00E440EC">
              <w:rPr>
                <w:rFonts w:ascii="Arial" w:eastAsia="Calibri" w:hAnsi="Arial" w:cs="Arial"/>
              </w:rPr>
              <w:t xml:space="preserve">Prosimo, da izpostavite znanja in izkušnje </w:t>
            </w:r>
            <w:r w:rsidR="00916A0F" w:rsidRPr="00E440EC">
              <w:rPr>
                <w:rFonts w:ascii="Arial" w:hAnsi="Arial" w:cs="Arial"/>
              </w:rPr>
              <w:t>s področja delovnega in upravnega prava (npr. teoretično poznavanje področij iz časa študija ter praktične izkušnje dela na področju delovnega in/ali upravnega prava)</w:t>
            </w:r>
            <w:r w:rsidR="00497EA9">
              <w:rPr>
                <w:rFonts w:ascii="Arial" w:hAnsi="Arial" w:cs="Arial"/>
              </w:rPr>
              <w:t>.</w:t>
            </w:r>
          </w:p>
        </w:tc>
      </w:tr>
      <w:tr w:rsidR="00FC3D05" w:rsidRPr="00916A0F" w:rsidTr="00674BEB">
        <w:tblPrEx>
          <w:shd w:val="clear" w:color="auto" w:fill="auto"/>
        </w:tblPrEx>
        <w:trPr>
          <w:trHeight w:val="710"/>
        </w:trPr>
        <w:tc>
          <w:tcPr>
            <w:tcW w:w="8755" w:type="dxa"/>
            <w:tcBorders>
              <w:top w:val="single" w:sz="4" w:space="0" w:color="auto"/>
              <w:left w:val="single" w:sz="4" w:space="0" w:color="auto"/>
            </w:tcBorders>
          </w:tcPr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  <w:p w:rsidR="00916A0F" w:rsidRPr="00916A0F" w:rsidRDefault="00916A0F" w:rsidP="008B6276">
            <w:pPr>
              <w:rPr>
                <w:rFonts w:ascii="Arial" w:eastAsia="Calibri" w:hAnsi="Arial" w:cs="Arial"/>
              </w:rPr>
            </w:pPr>
          </w:p>
        </w:tc>
      </w:tr>
    </w:tbl>
    <w:p w:rsidR="00916A0F" w:rsidRDefault="00916A0F" w:rsidP="004F2AE6">
      <w:pPr>
        <w:rPr>
          <w:rFonts w:eastAsia="Calibri"/>
        </w:rPr>
      </w:pPr>
    </w:p>
    <w:p w:rsidR="00E440EC" w:rsidRDefault="00E440EC" w:rsidP="004F2AE6">
      <w:pPr>
        <w:rPr>
          <w:rFonts w:eastAsia="Calibri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755"/>
      </w:tblGrid>
      <w:tr w:rsidR="00E440EC" w:rsidRPr="00916A0F" w:rsidTr="00293ED5">
        <w:trPr>
          <w:trHeight w:val="326"/>
        </w:trPr>
        <w:tc>
          <w:tcPr>
            <w:tcW w:w="8755" w:type="dxa"/>
            <w:shd w:val="clear" w:color="auto" w:fill="CCFF99"/>
          </w:tcPr>
          <w:p w:rsidR="00E440EC" w:rsidRPr="00916A0F" w:rsidRDefault="00D2266B" w:rsidP="00293ED5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ZNANJA, DELOVNE IZKUŠNJE</w:t>
            </w:r>
            <w:r w:rsidR="00E440EC" w:rsidRPr="00916A0F">
              <w:rPr>
                <w:rFonts w:ascii="Arial" w:eastAsia="Calibri" w:hAnsi="Arial" w:cs="Arial"/>
                <w:b/>
              </w:rPr>
              <w:t>, KOMPETENCE IN DEJSTVA, KI BI LAHKO VPLIVALI NA SKLENITEV DELOVNEGA RAZMERJA NA URADU VLADE RS ZA KOMUNICIRANJE</w:t>
            </w:r>
          </w:p>
          <w:p w:rsidR="00E440EC" w:rsidRPr="00497EA9" w:rsidRDefault="00E440EC" w:rsidP="00497EA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="Arial" w:hAnsi="Arial" w:cs="Arial"/>
              </w:rPr>
            </w:pPr>
            <w:r w:rsidRPr="00497EA9">
              <w:rPr>
                <w:rFonts w:ascii="Arial" w:eastAsia="Calibri" w:hAnsi="Arial" w:cs="Arial"/>
              </w:rPr>
              <w:t>Prosimo, da izpostavite</w:t>
            </w:r>
            <w:r w:rsidR="00E4361E">
              <w:rPr>
                <w:rFonts w:ascii="Arial" w:eastAsia="Calibri" w:hAnsi="Arial" w:cs="Arial"/>
              </w:rPr>
              <w:t xml:space="preserve"> morebitne</w:t>
            </w:r>
            <w:r w:rsidRPr="00497EA9">
              <w:rPr>
                <w:rFonts w:ascii="Arial" w:eastAsia="Calibri" w:hAnsi="Arial" w:cs="Arial"/>
              </w:rPr>
              <w:t xml:space="preserve"> izkušnje </w:t>
            </w:r>
            <w:r w:rsidRPr="00497EA9">
              <w:rPr>
                <w:rFonts w:ascii="Arial" w:hAnsi="Arial" w:cs="Arial"/>
              </w:rPr>
              <w:t xml:space="preserve">s pripravo </w:t>
            </w:r>
            <w:r w:rsidR="00304BD1">
              <w:rPr>
                <w:rFonts w:ascii="Arial" w:hAnsi="Arial" w:cs="Arial"/>
              </w:rPr>
              <w:t>pravnih</w:t>
            </w:r>
            <w:r w:rsidRPr="00497EA9">
              <w:rPr>
                <w:rFonts w:ascii="Arial" w:hAnsi="Arial" w:cs="Arial"/>
              </w:rPr>
              <w:t xml:space="preserve"> aktov (navedite izkušnje s pripravo </w:t>
            </w:r>
            <w:r w:rsidR="00304BD1">
              <w:rPr>
                <w:rFonts w:ascii="Arial" w:hAnsi="Arial" w:cs="Arial"/>
              </w:rPr>
              <w:t>pravnih</w:t>
            </w:r>
            <w:r w:rsidRPr="00497EA9">
              <w:rPr>
                <w:rFonts w:ascii="Arial" w:hAnsi="Arial" w:cs="Arial"/>
              </w:rPr>
              <w:t xml:space="preserve"> aktov, posebej navedite morebitne izkušnje s področja notranje organizacije)</w:t>
            </w:r>
            <w:r w:rsidR="00497EA9" w:rsidRPr="00497EA9">
              <w:rPr>
                <w:rFonts w:ascii="Arial" w:hAnsi="Arial" w:cs="Arial"/>
              </w:rPr>
              <w:t>.</w:t>
            </w:r>
          </w:p>
          <w:p w:rsidR="00497EA9" w:rsidRPr="00497EA9" w:rsidRDefault="00497EA9" w:rsidP="00497EA9">
            <w:pPr>
              <w:pStyle w:val="Odstavekseznama"/>
              <w:jc w:val="both"/>
              <w:rPr>
                <w:rFonts w:ascii="Arial" w:hAnsi="Arial" w:cs="Arial"/>
                <w:bCs/>
              </w:rPr>
            </w:pPr>
          </w:p>
        </w:tc>
      </w:tr>
      <w:tr w:rsidR="00E440EC" w:rsidRPr="00916A0F" w:rsidTr="00293ED5">
        <w:tblPrEx>
          <w:shd w:val="clear" w:color="auto" w:fill="auto"/>
        </w:tblPrEx>
        <w:trPr>
          <w:trHeight w:val="710"/>
        </w:trPr>
        <w:tc>
          <w:tcPr>
            <w:tcW w:w="8755" w:type="dxa"/>
            <w:tcBorders>
              <w:top w:val="single" w:sz="4" w:space="0" w:color="auto"/>
              <w:left w:val="single" w:sz="4" w:space="0" w:color="auto"/>
            </w:tcBorders>
          </w:tcPr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</w:tc>
      </w:tr>
    </w:tbl>
    <w:p w:rsidR="00E440EC" w:rsidRDefault="00E440EC" w:rsidP="004F2AE6">
      <w:pPr>
        <w:rPr>
          <w:rFonts w:eastAsia="Calibri"/>
        </w:rPr>
      </w:pPr>
    </w:p>
    <w:p w:rsidR="00E4361E" w:rsidRDefault="00E4361E" w:rsidP="004F2AE6">
      <w:pPr>
        <w:rPr>
          <w:rFonts w:eastAsia="Calibri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755"/>
      </w:tblGrid>
      <w:tr w:rsidR="00E4361E" w:rsidRPr="00916A0F" w:rsidTr="008E6A34">
        <w:trPr>
          <w:trHeight w:val="326"/>
        </w:trPr>
        <w:tc>
          <w:tcPr>
            <w:tcW w:w="8755" w:type="dxa"/>
            <w:shd w:val="clear" w:color="auto" w:fill="CCFF99"/>
          </w:tcPr>
          <w:p w:rsidR="00E4361E" w:rsidRPr="00916A0F" w:rsidRDefault="00E4361E" w:rsidP="008E6A34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ZNANJA, DELOVNE IZKUŠNJE</w:t>
            </w:r>
            <w:r w:rsidRPr="00916A0F">
              <w:rPr>
                <w:rFonts w:ascii="Arial" w:eastAsia="Calibri" w:hAnsi="Arial" w:cs="Arial"/>
                <w:b/>
              </w:rPr>
              <w:t>, KOMPETENCE IN DEJSTVA, KI BI LAHKO VPLIVALI NA SKLENITEV DELOVNEGA RAZMERJA NA URADU VLADE RS ZA KOMUNICIRANJE</w:t>
            </w:r>
          </w:p>
          <w:p w:rsidR="00E4361E" w:rsidRPr="00E4361E" w:rsidRDefault="00E4361E" w:rsidP="00E4361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="Arial" w:hAnsi="Arial" w:cs="Arial"/>
              </w:rPr>
            </w:pPr>
            <w:r w:rsidRPr="00E4361E">
              <w:rPr>
                <w:rFonts w:ascii="Arial" w:eastAsia="Calibri" w:hAnsi="Arial" w:cs="Arial"/>
              </w:rPr>
              <w:lastRenderedPageBreak/>
              <w:t xml:space="preserve">Prosimo, da izpostavite </w:t>
            </w:r>
            <w:r>
              <w:rPr>
                <w:rFonts w:ascii="Arial" w:eastAsia="Calibri" w:hAnsi="Arial" w:cs="Arial"/>
              </w:rPr>
              <w:t>morebitno poznavanje in izkušnje (pravni vidik) s področja delovanja medijev in področja odnosov z javnostmi.</w:t>
            </w:r>
          </w:p>
          <w:p w:rsidR="00E4361E" w:rsidRPr="00497EA9" w:rsidRDefault="00E4361E" w:rsidP="008E6A34">
            <w:pPr>
              <w:pStyle w:val="Odstavekseznama"/>
              <w:jc w:val="both"/>
              <w:rPr>
                <w:rFonts w:ascii="Arial" w:hAnsi="Arial" w:cs="Arial"/>
                <w:bCs/>
              </w:rPr>
            </w:pPr>
          </w:p>
        </w:tc>
      </w:tr>
      <w:tr w:rsidR="00E4361E" w:rsidRPr="00916A0F" w:rsidTr="008E6A34">
        <w:tblPrEx>
          <w:shd w:val="clear" w:color="auto" w:fill="auto"/>
        </w:tblPrEx>
        <w:trPr>
          <w:trHeight w:val="710"/>
        </w:trPr>
        <w:tc>
          <w:tcPr>
            <w:tcW w:w="8755" w:type="dxa"/>
            <w:tcBorders>
              <w:top w:val="single" w:sz="4" w:space="0" w:color="auto"/>
              <w:left w:val="single" w:sz="4" w:space="0" w:color="auto"/>
            </w:tcBorders>
          </w:tcPr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  <w:p w:rsidR="00E4361E" w:rsidRPr="00916A0F" w:rsidRDefault="00E4361E" w:rsidP="008E6A34">
            <w:pPr>
              <w:rPr>
                <w:rFonts w:ascii="Arial" w:eastAsia="Calibri" w:hAnsi="Arial" w:cs="Arial"/>
              </w:rPr>
            </w:pPr>
          </w:p>
        </w:tc>
      </w:tr>
    </w:tbl>
    <w:p w:rsidR="00E4361E" w:rsidRDefault="00E4361E" w:rsidP="004F2AE6">
      <w:pPr>
        <w:rPr>
          <w:rFonts w:eastAsia="Calibri"/>
        </w:rPr>
      </w:pPr>
    </w:p>
    <w:p w:rsidR="00E4361E" w:rsidRDefault="00E4361E" w:rsidP="004F2AE6">
      <w:pPr>
        <w:rPr>
          <w:rFonts w:eastAsia="Calibri"/>
        </w:rPr>
      </w:pPr>
    </w:p>
    <w:p w:rsidR="00E4361E" w:rsidRDefault="00E4361E" w:rsidP="004F2AE6">
      <w:pPr>
        <w:rPr>
          <w:rFonts w:eastAsia="Calibri"/>
        </w:rPr>
      </w:pPr>
    </w:p>
    <w:p w:rsidR="00497EA9" w:rsidRDefault="00497EA9" w:rsidP="004F2AE6">
      <w:pPr>
        <w:rPr>
          <w:rFonts w:eastAsia="Calibri"/>
        </w:rPr>
      </w:pPr>
    </w:p>
    <w:tbl>
      <w:tblPr>
        <w:tblW w:w="8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CFF99"/>
        <w:tblLook w:val="04A0" w:firstRow="1" w:lastRow="0" w:firstColumn="1" w:lastColumn="0" w:noHBand="0" w:noVBand="1"/>
      </w:tblPr>
      <w:tblGrid>
        <w:gridCol w:w="8755"/>
      </w:tblGrid>
      <w:tr w:rsidR="00E440EC" w:rsidRPr="00916A0F" w:rsidTr="00293ED5">
        <w:trPr>
          <w:trHeight w:val="326"/>
        </w:trPr>
        <w:tc>
          <w:tcPr>
            <w:tcW w:w="8755" w:type="dxa"/>
            <w:shd w:val="clear" w:color="auto" w:fill="CCFF99"/>
          </w:tcPr>
          <w:p w:rsidR="00E440EC" w:rsidRPr="00D843BC" w:rsidRDefault="00D843BC" w:rsidP="00D843BC">
            <w:pPr>
              <w:spacing w:after="200" w:line="276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 xml:space="preserve">DRUGA </w:t>
            </w:r>
            <w:r w:rsidR="00D2266B">
              <w:rPr>
                <w:rFonts w:ascii="Arial" w:eastAsia="Calibri" w:hAnsi="Arial" w:cs="Arial"/>
                <w:b/>
              </w:rPr>
              <w:t>ZNANJA, DELOVNE IZKUŠNJE,</w:t>
            </w:r>
            <w:r w:rsidR="00E440EC" w:rsidRPr="00916A0F">
              <w:rPr>
                <w:rFonts w:ascii="Arial" w:eastAsia="Calibri" w:hAnsi="Arial" w:cs="Arial"/>
                <w:b/>
              </w:rPr>
              <w:t xml:space="preserve"> KOMPETENCE IN DEJSTVA, KI BI LAHKO VPLIVALI NA SKLENITEV DELOVNEGA RAZMERJA NA URADU VLADE RS ZA KOMUNICIRANJ</w:t>
            </w:r>
            <w:r>
              <w:rPr>
                <w:rFonts w:ascii="Arial" w:eastAsia="Calibri" w:hAnsi="Arial" w:cs="Arial"/>
                <w:b/>
              </w:rPr>
              <w:t>E</w:t>
            </w:r>
          </w:p>
          <w:p w:rsidR="00E440EC" w:rsidRPr="00E440EC" w:rsidRDefault="00E440EC" w:rsidP="00293ED5">
            <w:pPr>
              <w:ind w:left="360"/>
              <w:jc w:val="both"/>
              <w:rPr>
                <w:rFonts w:ascii="Arial" w:hAnsi="Arial" w:cs="Arial"/>
                <w:bCs/>
              </w:rPr>
            </w:pPr>
          </w:p>
        </w:tc>
      </w:tr>
      <w:tr w:rsidR="00E440EC" w:rsidRPr="00916A0F" w:rsidTr="00293ED5">
        <w:tblPrEx>
          <w:shd w:val="clear" w:color="auto" w:fill="auto"/>
        </w:tblPrEx>
        <w:trPr>
          <w:trHeight w:val="710"/>
        </w:trPr>
        <w:tc>
          <w:tcPr>
            <w:tcW w:w="8755" w:type="dxa"/>
            <w:tcBorders>
              <w:top w:val="single" w:sz="4" w:space="0" w:color="auto"/>
              <w:left w:val="single" w:sz="4" w:space="0" w:color="auto"/>
            </w:tcBorders>
          </w:tcPr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  <w:p w:rsidR="00E440EC" w:rsidRPr="00916A0F" w:rsidRDefault="00E440EC" w:rsidP="00293ED5">
            <w:pPr>
              <w:rPr>
                <w:rFonts w:ascii="Arial" w:eastAsia="Calibri" w:hAnsi="Arial" w:cs="Arial"/>
              </w:rPr>
            </w:pPr>
          </w:p>
        </w:tc>
      </w:tr>
    </w:tbl>
    <w:p w:rsidR="00566B6C" w:rsidRPr="00916A0F" w:rsidRDefault="00566B6C" w:rsidP="00676B77">
      <w:pPr>
        <w:pStyle w:val="Telobesedila"/>
        <w:pageBreakBefore/>
        <w:spacing w:before="0" w:after="0"/>
        <w:jc w:val="center"/>
        <w:rPr>
          <w:b/>
          <w:szCs w:val="24"/>
          <w:lang w:val="sl-SI"/>
        </w:rPr>
      </w:pPr>
      <w:r w:rsidRPr="00916A0F">
        <w:rPr>
          <w:rFonts w:eastAsia="Calibri"/>
          <w:b/>
          <w:szCs w:val="24"/>
          <w:lang w:val="sl-SI"/>
        </w:rPr>
        <w:lastRenderedPageBreak/>
        <w:t>IZJAVA O IZPOLNJEVANJU POGOJEV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Spodaj podpisani/a:</w:t>
      </w:r>
      <w:r w:rsidR="00916A0F">
        <w:rPr>
          <w:rFonts w:eastAsia="Calibri"/>
          <w:bCs/>
          <w:szCs w:val="24"/>
          <w:lang w:val="sl-SI"/>
        </w:rPr>
        <w:t>________________________</w:t>
      </w:r>
      <w:r w:rsidRPr="00916A0F">
        <w:rPr>
          <w:rFonts w:eastAsia="Calibri"/>
          <w:bCs/>
          <w:szCs w:val="24"/>
          <w:lang w:val="sl-SI"/>
        </w:rPr>
        <w:t xml:space="preserve"> (ime in priimek):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so vsi navedeni podatki v prijavi resnični in točni.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sem državljan/</w:t>
      </w:r>
      <w:proofErr w:type="spellStart"/>
      <w:r w:rsidRPr="00916A0F">
        <w:rPr>
          <w:rFonts w:eastAsia="Calibri"/>
          <w:bCs/>
          <w:szCs w:val="24"/>
          <w:lang w:val="sl-SI"/>
        </w:rPr>
        <w:t>ka</w:t>
      </w:r>
      <w:proofErr w:type="spellEnd"/>
      <w:r w:rsidRPr="00916A0F">
        <w:rPr>
          <w:rFonts w:eastAsia="Calibri"/>
          <w:bCs/>
          <w:szCs w:val="24"/>
          <w:lang w:val="sl-SI"/>
        </w:rPr>
        <w:t xml:space="preserve"> Republike Slovenije.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nisem bil/a pravnomočno obsojen/a zaradi naklepnega kaznivega dejanja, ki se preganja po uradni dolžnosti, in da nisem bil/a obsojen/a na nepogojno kazen zapora v trajanju več kot šest mesecev.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Izjavljam, da zoper mene ni vložena pravnomočna obtožnica zaradi naklepnega kaznivega dejanja, ki se preganja po uradni dolžnosti.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 xml:space="preserve">Dovoljujem in soglašam, da za namen tega </w:t>
      </w:r>
      <w:r w:rsidR="001E62F2" w:rsidRPr="00916A0F">
        <w:rPr>
          <w:rFonts w:eastAsia="Calibri"/>
          <w:bCs/>
          <w:szCs w:val="24"/>
          <w:lang w:val="sl-SI"/>
        </w:rPr>
        <w:t>natečajnega</w:t>
      </w:r>
      <w:r w:rsidRPr="00916A0F">
        <w:rPr>
          <w:rFonts w:eastAsia="Calibri"/>
          <w:bCs/>
          <w:szCs w:val="24"/>
          <w:lang w:val="sl-SI"/>
        </w:rPr>
        <w:t xml:space="preserve"> postopka Urad Vlade RS za komuniciranje pridobi podatke iz uradnih</w:t>
      </w:r>
      <w:r w:rsidR="00916A0F">
        <w:rPr>
          <w:rFonts w:eastAsia="Calibri"/>
          <w:bCs/>
          <w:szCs w:val="24"/>
          <w:lang w:val="sl-SI"/>
        </w:rPr>
        <w:t xml:space="preserve"> in drugih javnih</w:t>
      </w:r>
      <w:r w:rsidRPr="00916A0F">
        <w:rPr>
          <w:rFonts w:eastAsia="Calibri"/>
          <w:bCs/>
          <w:szCs w:val="24"/>
          <w:lang w:val="sl-SI"/>
        </w:rPr>
        <w:t xml:space="preserve"> evidenc.</w:t>
      </w:r>
      <w:r w:rsidR="00616192" w:rsidRPr="00916A0F">
        <w:rPr>
          <w:rFonts w:eastAsia="Calibri"/>
          <w:bCs/>
          <w:szCs w:val="24"/>
          <w:lang w:val="sl-SI"/>
        </w:rPr>
        <w:tab/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szCs w:val="24"/>
          <w:lang w:val="sl-SI"/>
        </w:rPr>
        <w:t>DA</w:t>
      </w:r>
      <w:r w:rsidR="00616192"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>NE</w:t>
      </w:r>
      <w:r w:rsidR="00616192"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>(obkroži)</w:t>
      </w: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</w:p>
    <w:p w:rsidR="00566B6C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Kra</w:t>
      </w:r>
      <w:r w:rsidR="00151779" w:rsidRPr="00916A0F">
        <w:rPr>
          <w:rFonts w:eastAsia="Calibri"/>
          <w:bCs/>
          <w:szCs w:val="24"/>
          <w:lang w:val="sl-SI"/>
        </w:rPr>
        <w:t>j in datum:</w:t>
      </w:r>
      <w:r w:rsidR="00151779" w:rsidRPr="00916A0F">
        <w:rPr>
          <w:rFonts w:eastAsia="Calibri"/>
          <w:bCs/>
          <w:szCs w:val="24"/>
          <w:lang w:val="sl-SI"/>
        </w:rPr>
        <w:tab/>
      </w:r>
      <w:r w:rsidR="00151779" w:rsidRPr="00916A0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</w:r>
      <w:r w:rsidR="00D0313F">
        <w:rPr>
          <w:rFonts w:eastAsia="Calibri"/>
          <w:bCs/>
          <w:szCs w:val="24"/>
          <w:lang w:val="sl-SI"/>
        </w:rPr>
        <w:tab/>
        <w:t>____________________</w:t>
      </w:r>
      <w:r w:rsidRPr="00916A0F">
        <w:rPr>
          <w:rFonts w:eastAsia="Calibri"/>
          <w:bCs/>
          <w:szCs w:val="24"/>
          <w:lang w:val="sl-SI"/>
        </w:rPr>
        <w:t xml:space="preserve">    </w:t>
      </w:r>
    </w:p>
    <w:p w:rsidR="00616192" w:rsidRPr="00916A0F" w:rsidRDefault="00566B6C" w:rsidP="00566B6C">
      <w:pPr>
        <w:pStyle w:val="Telobesedila"/>
        <w:spacing w:before="0" w:after="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ab/>
        <w:t xml:space="preserve">                                                                               </w:t>
      </w:r>
      <w:r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ab/>
      </w:r>
      <w:r w:rsidRPr="00916A0F">
        <w:rPr>
          <w:rFonts w:eastAsia="Calibri"/>
          <w:bCs/>
          <w:szCs w:val="24"/>
          <w:lang w:val="sl-SI"/>
        </w:rPr>
        <w:tab/>
      </w:r>
    </w:p>
    <w:p w:rsidR="00566B6C" w:rsidRPr="00916A0F" w:rsidRDefault="00566B6C" w:rsidP="00616192">
      <w:pPr>
        <w:pStyle w:val="Telobesedila"/>
        <w:spacing w:before="0" w:after="0"/>
        <w:ind w:left="5760" w:firstLine="720"/>
        <w:jc w:val="both"/>
        <w:rPr>
          <w:rFonts w:eastAsia="Calibri"/>
          <w:bCs/>
          <w:szCs w:val="24"/>
          <w:lang w:val="sl-SI"/>
        </w:rPr>
      </w:pPr>
      <w:r w:rsidRPr="00916A0F">
        <w:rPr>
          <w:rFonts w:eastAsia="Calibri"/>
          <w:bCs/>
          <w:szCs w:val="24"/>
          <w:lang w:val="sl-SI"/>
        </w:rPr>
        <w:t>(podpis)</w:t>
      </w:r>
    </w:p>
    <w:p w:rsidR="00566B6C" w:rsidRPr="00D0313F" w:rsidRDefault="00566B6C" w:rsidP="00566B6C">
      <w:pPr>
        <w:pStyle w:val="Telobesedila"/>
        <w:spacing w:line="360" w:lineRule="auto"/>
        <w:jc w:val="both"/>
        <w:rPr>
          <w:rFonts w:eastAsia="Calibri"/>
          <w:bCs/>
          <w:szCs w:val="24"/>
          <w:lang w:val="it-IT"/>
        </w:rPr>
      </w:pPr>
    </w:p>
    <w:p w:rsidR="00FC5FF6" w:rsidRPr="00916A0F" w:rsidRDefault="00FC5FF6" w:rsidP="007A654D">
      <w:pPr>
        <w:rPr>
          <w:rFonts w:ascii="Arial" w:hAnsi="Arial" w:cs="Arial"/>
        </w:rPr>
      </w:pPr>
    </w:p>
    <w:sectPr w:rsidR="00FC5FF6" w:rsidRPr="00916A0F" w:rsidSect="00175762">
      <w:headerReference w:type="default" r:id="rId7"/>
      <w:footerReference w:type="default" r:id="rId8"/>
      <w:headerReference w:type="first" r:id="rId9"/>
      <w:footerReference w:type="first" r:id="rId10"/>
      <w:pgSz w:w="11900" w:h="16840" w:code="9"/>
      <w:pgMar w:top="1701" w:right="1701" w:bottom="1134" w:left="1701" w:header="1531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74BEB" w:rsidRDefault="00674BEB">
      <w:r>
        <w:separator/>
      </w:r>
    </w:p>
  </w:endnote>
  <w:endnote w:type="continuationSeparator" w:id="0">
    <w:p w:rsidR="00674BEB" w:rsidRDefault="0067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C5FF6" w:rsidRDefault="00AA79D4">
    <w:pPr>
      <w:pStyle w:val="Noga"/>
      <w:jc w:val="center"/>
    </w:pPr>
    <w:r>
      <w:fldChar w:fldCharType="begin"/>
    </w:r>
    <w:r w:rsidR="00FC5FF6">
      <w:instrText>PAGE   \* MERGEFORMAT</w:instrText>
    </w:r>
    <w:r>
      <w:fldChar w:fldCharType="separate"/>
    </w:r>
    <w:r w:rsidR="00284BB8">
      <w:rPr>
        <w:noProof/>
      </w:rPr>
      <w:t>9</w:t>
    </w:r>
    <w:r>
      <w:fldChar w:fldCharType="end"/>
    </w:r>
  </w:p>
  <w:p w:rsidR="00FC5FF6" w:rsidRDefault="00FC5F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C5FF6" w:rsidRDefault="00AA79D4">
    <w:pPr>
      <w:pStyle w:val="Noga"/>
      <w:jc w:val="center"/>
    </w:pPr>
    <w:r>
      <w:fldChar w:fldCharType="begin"/>
    </w:r>
    <w:r w:rsidR="00FC5FF6">
      <w:instrText>PAGE   \* MERGEFORMAT</w:instrText>
    </w:r>
    <w:r>
      <w:fldChar w:fldCharType="separate"/>
    </w:r>
    <w:r w:rsidR="00284BB8">
      <w:rPr>
        <w:noProof/>
      </w:rPr>
      <w:t>1</w:t>
    </w:r>
    <w:r>
      <w:fldChar w:fldCharType="end"/>
    </w:r>
  </w:p>
  <w:p w:rsidR="00FC5FF6" w:rsidRDefault="00FC5FF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74BEB" w:rsidRDefault="00674BEB">
      <w:r>
        <w:separator/>
      </w:r>
    </w:p>
  </w:footnote>
  <w:footnote w:type="continuationSeparator" w:id="0">
    <w:p w:rsidR="00674BEB" w:rsidRDefault="00674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A2B69" w:rsidRPr="00110CBD" w:rsidRDefault="002A2B69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567"/>
    </w:tblGrid>
    <w:tr w:rsidR="002A2B69" w:rsidRPr="008F3500">
      <w:trPr>
        <w:cantSplit/>
        <w:trHeight w:hRule="exact" w:val="847"/>
      </w:trPr>
      <w:tc>
        <w:tcPr>
          <w:tcW w:w="567" w:type="dxa"/>
        </w:tcPr>
        <w:p w:rsidR="002A2B69" w:rsidRPr="008F3500" w:rsidRDefault="009D69E3" w:rsidP="00D248DE">
          <w:pPr>
            <w:autoSpaceDE w:val="0"/>
            <w:autoSpaceDN w:val="0"/>
            <w:adjustRightInd w:val="0"/>
            <w:rPr>
              <w:rFonts w:ascii="Republika" w:hAnsi="Republika"/>
              <w:color w:val="529DBA"/>
              <w:sz w:val="60"/>
              <w:szCs w:val="60"/>
            </w:rPr>
          </w:pPr>
          <w:r w:rsidRPr="00AA79D4">
            <w:rPr>
              <w:noProof/>
              <w:lang w:val="en-US" w:eastAsia="en-US"/>
            </w:rPr>
            <mc:AlternateContent>
              <mc:Choice Requires="wps">
                <w:drawing>
                  <wp:anchor distT="4294967295" distB="4294967295" distL="114300" distR="114300" simplePos="0" relativeHeight="251657216" behindDoc="0" locked="0" layoutInCell="0" allowOverlap="1">
                    <wp:simplePos x="0" y="0"/>
                    <wp:positionH relativeFrom="column">
                      <wp:posOffset>29845</wp:posOffset>
                    </wp:positionH>
                    <wp:positionV relativeFrom="page">
                      <wp:posOffset>3600449</wp:posOffset>
                    </wp:positionV>
                    <wp:extent cx="215900" cy="0"/>
                    <wp:effectExtent l="0" t="0" r="0" b="0"/>
                    <wp:wrapNone/>
                    <wp:docPr id="1" name="AutoShap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529DBA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55079D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2" o:spid="_x0000_s1026" type="#_x0000_t32" style="position:absolute;margin-left:2.35pt;margin-top:283.5pt;width:17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" o:allowincell="f" strokecolor="#529dba" strokeweight=".5pt">
                    <w10:wrap anchory="page"/>
                  </v:shape>
                </w:pict>
              </mc:Fallback>
            </mc:AlternateContent>
          </w:r>
        </w:p>
      </w:tc>
    </w:tr>
  </w:tbl>
  <w:p w:rsidR="00A770A6" w:rsidRPr="008F3500" w:rsidRDefault="009D69E3" w:rsidP="00CE5238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4321810" cy="972185"/>
          <wp:effectExtent l="0" t="0" r="0" b="0"/>
          <wp:wrapSquare wrapText="bothSides"/>
          <wp:docPr id="2" name="Slika 20" descr="Republika Slovenija&#10;Urad Vlade RS za komuniciran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0" descr="Republika Slovenija&#10;Urad Vlade RS za komuniciran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1810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5762">
      <w:rPr>
        <w:rFonts w:cs="Arial"/>
        <w:sz w:val="16"/>
      </w:rPr>
      <w:t>Gregorčičeva 25</w:t>
    </w:r>
    <w:r w:rsidR="00A770A6" w:rsidRPr="008F3500">
      <w:rPr>
        <w:rFonts w:cs="Arial"/>
        <w:sz w:val="16"/>
      </w:rPr>
      <w:t xml:space="preserve">, </w:t>
    </w:r>
    <w:r w:rsidR="00175762">
      <w:rPr>
        <w:rFonts w:cs="Arial"/>
        <w:sz w:val="16"/>
      </w:rPr>
      <w:t>1000 Ljubljana</w:t>
    </w:r>
    <w:r w:rsidR="00A770A6" w:rsidRPr="008F3500">
      <w:rPr>
        <w:rFonts w:cs="Arial"/>
        <w:sz w:val="16"/>
      </w:rPr>
      <w:tab/>
      <w:t xml:space="preserve">T: </w:t>
    </w:r>
    <w:r w:rsidR="00175762">
      <w:rPr>
        <w:rFonts w:cs="Arial"/>
        <w:sz w:val="16"/>
      </w:rPr>
      <w:t xml:space="preserve">+386 1 478 26 </w:t>
    </w:r>
    <w:r>
      <w:rPr>
        <w:rFonts w:cs="Arial"/>
        <w:sz w:val="16"/>
      </w:rPr>
      <w:t>3</w:t>
    </w:r>
    <w:r w:rsidR="00175762">
      <w:rPr>
        <w:rFonts w:cs="Arial"/>
        <w:sz w:val="16"/>
      </w:rPr>
      <w:t>0</w:t>
    </w:r>
  </w:p>
  <w:p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  <w:t xml:space="preserve">F: </w:t>
    </w:r>
    <w:r w:rsidR="00175762">
      <w:rPr>
        <w:rFonts w:cs="Arial"/>
        <w:sz w:val="16"/>
      </w:rPr>
      <w:t>+386 1 251 23 12</w:t>
    </w:r>
    <w:r w:rsidRPr="008F3500">
      <w:rPr>
        <w:rFonts w:cs="Arial"/>
        <w:sz w:val="16"/>
      </w:rPr>
      <w:t xml:space="preserve"> </w:t>
    </w:r>
  </w:p>
  <w:p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  <w:t xml:space="preserve">E: </w:t>
    </w:r>
    <w:r w:rsidR="00175762">
      <w:rPr>
        <w:rFonts w:cs="Arial"/>
        <w:sz w:val="16"/>
      </w:rPr>
      <w:t>gp.ukom@gov.si</w:t>
    </w:r>
  </w:p>
  <w:p w:rsidR="00A770A6" w:rsidRPr="008F3500" w:rsidRDefault="00A770A6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</w:rPr>
    </w:pPr>
    <w:r w:rsidRPr="008F3500">
      <w:rPr>
        <w:rFonts w:cs="Arial"/>
        <w:sz w:val="16"/>
      </w:rPr>
      <w:tab/>
    </w:r>
    <w:r w:rsidR="00175762">
      <w:rPr>
        <w:rFonts w:cs="Arial"/>
        <w:sz w:val="16"/>
      </w:rPr>
      <w:t>www.ukom.gov.si</w:t>
    </w:r>
  </w:p>
  <w:p w:rsidR="002A2B69" w:rsidRPr="008F3500" w:rsidRDefault="002A2B69" w:rsidP="007D75CF">
    <w:pPr>
      <w:pStyle w:val="Glava"/>
      <w:tabs>
        <w:tab w:val="clear" w:pos="4320"/>
        <w:tab w:val="clear" w:pos="8640"/>
        <w:tab w:val="left" w:pos="51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7775AA"/>
    <w:multiLevelType w:val="hybridMultilevel"/>
    <w:tmpl w:val="F9EA1F1E"/>
    <w:lvl w:ilvl="0" w:tplc="1EAE3EF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A85056"/>
    <w:multiLevelType w:val="hybridMultilevel"/>
    <w:tmpl w:val="10F294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A51AF"/>
    <w:multiLevelType w:val="hybridMultilevel"/>
    <w:tmpl w:val="D89090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20843BA"/>
    <w:multiLevelType w:val="hybridMultilevel"/>
    <w:tmpl w:val="C78C01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0A4F77"/>
    <w:multiLevelType w:val="multilevel"/>
    <w:tmpl w:val="0156B5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i/>
      </w:rPr>
    </w:lvl>
  </w:abstractNum>
  <w:abstractNum w:abstractNumId="9" w15:restartNumberingAfterBreak="0">
    <w:nsid w:val="5F66205B"/>
    <w:multiLevelType w:val="hybridMultilevel"/>
    <w:tmpl w:val="10F294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A921199"/>
    <w:multiLevelType w:val="hybridMultilevel"/>
    <w:tmpl w:val="54B4F1E2"/>
    <w:lvl w:ilvl="0" w:tplc="A88A5F2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7"/>
  </w:num>
  <w:num w:numId="9">
    <w:abstractNumId w:val="11"/>
  </w:num>
  <w:num w:numId="10">
    <w:abstractNumId w:val="8"/>
  </w:num>
  <w:num w:numId="11">
    <w:abstractNumId w:val="3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1505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jO0tDA2NTM2tzBT0lEKTi0uzszPAykwrAUAoBykkywAAAA="/>
  </w:docVars>
  <w:rsids>
    <w:rsidRoot w:val="00FC5FF6"/>
    <w:rsid w:val="000113CD"/>
    <w:rsid w:val="00011B07"/>
    <w:rsid w:val="00023A88"/>
    <w:rsid w:val="000357BE"/>
    <w:rsid w:val="000535CD"/>
    <w:rsid w:val="00071FB8"/>
    <w:rsid w:val="000770AE"/>
    <w:rsid w:val="000A7238"/>
    <w:rsid w:val="000C0E5D"/>
    <w:rsid w:val="000D5BE0"/>
    <w:rsid w:val="000E7F93"/>
    <w:rsid w:val="00114F8D"/>
    <w:rsid w:val="001357B2"/>
    <w:rsid w:val="00142D24"/>
    <w:rsid w:val="001440BD"/>
    <w:rsid w:val="00151779"/>
    <w:rsid w:val="001575D6"/>
    <w:rsid w:val="00157AD0"/>
    <w:rsid w:val="00160ADE"/>
    <w:rsid w:val="0017478F"/>
    <w:rsid w:val="00175762"/>
    <w:rsid w:val="001E15D1"/>
    <w:rsid w:val="001E62F2"/>
    <w:rsid w:val="001F32A1"/>
    <w:rsid w:val="00202A77"/>
    <w:rsid w:val="0023790B"/>
    <w:rsid w:val="002630A4"/>
    <w:rsid w:val="00271CE5"/>
    <w:rsid w:val="00282020"/>
    <w:rsid w:val="00284BB8"/>
    <w:rsid w:val="002A2B69"/>
    <w:rsid w:val="002A5A52"/>
    <w:rsid w:val="002B08E0"/>
    <w:rsid w:val="002B0BCD"/>
    <w:rsid w:val="002D1C34"/>
    <w:rsid w:val="002F2192"/>
    <w:rsid w:val="002F28F0"/>
    <w:rsid w:val="00304AF9"/>
    <w:rsid w:val="00304BD1"/>
    <w:rsid w:val="003151E3"/>
    <w:rsid w:val="003636BF"/>
    <w:rsid w:val="00371442"/>
    <w:rsid w:val="003836AB"/>
    <w:rsid w:val="003845B4"/>
    <w:rsid w:val="00387B1A"/>
    <w:rsid w:val="003A4346"/>
    <w:rsid w:val="003B4E42"/>
    <w:rsid w:val="003C5EE5"/>
    <w:rsid w:val="003D10FC"/>
    <w:rsid w:val="003D5E56"/>
    <w:rsid w:val="003E1C74"/>
    <w:rsid w:val="003E7EE3"/>
    <w:rsid w:val="00425046"/>
    <w:rsid w:val="00425E46"/>
    <w:rsid w:val="004657EE"/>
    <w:rsid w:val="00497EA9"/>
    <w:rsid w:val="004A754D"/>
    <w:rsid w:val="004E302B"/>
    <w:rsid w:val="004F2AE6"/>
    <w:rsid w:val="0052225A"/>
    <w:rsid w:val="00524D95"/>
    <w:rsid w:val="00526246"/>
    <w:rsid w:val="005668CA"/>
    <w:rsid w:val="00566B6C"/>
    <w:rsid w:val="00567106"/>
    <w:rsid w:val="00586B38"/>
    <w:rsid w:val="005C5C49"/>
    <w:rsid w:val="005E03DA"/>
    <w:rsid w:val="005E1D3C"/>
    <w:rsid w:val="005E7484"/>
    <w:rsid w:val="005F25D1"/>
    <w:rsid w:val="00616192"/>
    <w:rsid w:val="006234C1"/>
    <w:rsid w:val="00625AE6"/>
    <w:rsid w:val="0063005A"/>
    <w:rsid w:val="00632253"/>
    <w:rsid w:val="00642714"/>
    <w:rsid w:val="006455CE"/>
    <w:rsid w:val="00655841"/>
    <w:rsid w:val="006732BF"/>
    <w:rsid w:val="00674BEB"/>
    <w:rsid w:val="00676B77"/>
    <w:rsid w:val="00683075"/>
    <w:rsid w:val="006912FD"/>
    <w:rsid w:val="006C7012"/>
    <w:rsid w:val="00710875"/>
    <w:rsid w:val="00733017"/>
    <w:rsid w:val="00746BFD"/>
    <w:rsid w:val="0075746B"/>
    <w:rsid w:val="00783310"/>
    <w:rsid w:val="00786CBE"/>
    <w:rsid w:val="007A4A6D"/>
    <w:rsid w:val="007A654D"/>
    <w:rsid w:val="007B3954"/>
    <w:rsid w:val="007D1BCF"/>
    <w:rsid w:val="007D75CF"/>
    <w:rsid w:val="007E0440"/>
    <w:rsid w:val="007E6DC5"/>
    <w:rsid w:val="007F1025"/>
    <w:rsid w:val="008045C9"/>
    <w:rsid w:val="0088043C"/>
    <w:rsid w:val="00884889"/>
    <w:rsid w:val="008906C9"/>
    <w:rsid w:val="008A422C"/>
    <w:rsid w:val="008A6441"/>
    <w:rsid w:val="008B6276"/>
    <w:rsid w:val="008C36EF"/>
    <w:rsid w:val="008C5738"/>
    <w:rsid w:val="008D04F0"/>
    <w:rsid w:val="008F3500"/>
    <w:rsid w:val="009019E7"/>
    <w:rsid w:val="00916A0F"/>
    <w:rsid w:val="00924E3C"/>
    <w:rsid w:val="009334E2"/>
    <w:rsid w:val="00935557"/>
    <w:rsid w:val="009423D3"/>
    <w:rsid w:val="00953429"/>
    <w:rsid w:val="009570E5"/>
    <w:rsid w:val="009612BB"/>
    <w:rsid w:val="00962CBC"/>
    <w:rsid w:val="009669F8"/>
    <w:rsid w:val="00977F14"/>
    <w:rsid w:val="00984338"/>
    <w:rsid w:val="009A1BFA"/>
    <w:rsid w:val="009B2976"/>
    <w:rsid w:val="009C28B2"/>
    <w:rsid w:val="009C740A"/>
    <w:rsid w:val="009D69E3"/>
    <w:rsid w:val="009E6982"/>
    <w:rsid w:val="009F5DC6"/>
    <w:rsid w:val="00A125C5"/>
    <w:rsid w:val="00A2451C"/>
    <w:rsid w:val="00A35C3C"/>
    <w:rsid w:val="00A43678"/>
    <w:rsid w:val="00A527A5"/>
    <w:rsid w:val="00A57A02"/>
    <w:rsid w:val="00A6595F"/>
    <w:rsid w:val="00A65EE7"/>
    <w:rsid w:val="00A70133"/>
    <w:rsid w:val="00A71A5B"/>
    <w:rsid w:val="00A770A6"/>
    <w:rsid w:val="00A813B1"/>
    <w:rsid w:val="00A86209"/>
    <w:rsid w:val="00AA3BC7"/>
    <w:rsid w:val="00AA79D4"/>
    <w:rsid w:val="00AB36C4"/>
    <w:rsid w:val="00AC32B2"/>
    <w:rsid w:val="00AE5FA0"/>
    <w:rsid w:val="00B17141"/>
    <w:rsid w:val="00B30D03"/>
    <w:rsid w:val="00B31575"/>
    <w:rsid w:val="00B8547D"/>
    <w:rsid w:val="00BA6D2A"/>
    <w:rsid w:val="00BB7C79"/>
    <w:rsid w:val="00C13DE6"/>
    <w:rsid w:val="00C206ED"/>
    <w:rsid w:val="00C250D5"/>
    <w:rsid w:val="00C25D8B"/>
    <w:rsid w:val="00C35666"/>
    <w:rsid w:val="00C92898"/>
    <w:rsid w:val="00CA4340"/>
    <w:rsid w:val="00CE5238"/>
    <w:rsid w:val="00CE7514"/>
    <w:rsid w:val="00D0313F"/>
    <w:rsid w:val="00D2266B"/>
    <w:rsid w:val="00D248DE"/>
    <w:rsid w:val="00D27340"/>
    <w:rsid w:val="00D37304"/>
    <w:rsid w:val="00D6682D"/>
    <w:rsid w:val="00D843BC"/>
    <w:rsid w:val="00D8542D"/>
    <w:rsid w:val="00DB1D47"/>
    <w:rsid w:val="00DC6A71"/>
    <w:rsid w:val="00DF1BE3"/>
    <w:rsid w:val="00DF2386"/>
    <w:rsid w:val="00E0357D"/>
    <w:rsid w:val="00E13924"/>
    <w:rsid w:val="00E4361E"/>
    <w:rsid w:val="00E440EC"/>
    <w:rsid w:val="00EC1370"/>
    <w:rsid w:val="00ED1C3E"/>
    <w:rsid w:val="00EE120C"/>
    <w:rsid w:val="00EE60EB"/>
    <w:rsid w:val="00F05F2A"/>
    <w:rsid w:val="00F240BB"/>
    <w:rsid w:val="00F57FED"/>
    <w:rsid w:val="00FB79D7"/>
    <w:rsid w:val="00FC0762"/>
    <w:rsid w:val="00FC3D05"/>
    <w:rsid w:val="00FC5FF6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>
      <o:colormru v:ext="edit" colors="#428299,#529dba"/>
    </o:shapedefaults>
    <o:shapelayout v:ext="edit">
      <o:idmap v:ext="edit" data="1"/>
    </o:shapelayout>
  </w:shapeDefaults>
  <w:doNotEmbedSmartTags/>
  <w:decimalSymbol w:val=","/>
  <w:listSeparator w:val=";"/>
  <w14:docId w14:val="45019DDE"/>
  <w15:chartTrackingRefBased/>
  <w15:docId w15:val="{FE1807D2-A59B-4BEA-8161-30DEAC00D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FC5FF6"/>
    <w:pPr>
      <w:suppressAutoHyphens/>
    </w:pPr>
    <w:rPr>
      <w:sz w:val="24"/>
      <w:szCs w:val="24"/>
      <w:lang w:eastAsia="ar-SA"/>
    </w:rPr>
  </w:style>
  <w:style w:type="paragraph" w:styleId="Naslov1">
    <w:name w:val="heading 1"/>
    <w:aliases w:val="NASLOV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rFonts w:ascii="Arial" w:hAnsi="Arial"/>
      <w:b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  <w:rPr>
      <w:lang w:val="x-none"/>
    </w:r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  <w:lang w:val="en-US" w:eastAsia="en-US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styleId="Telobesedila">
    <w:name w:val="Body Text"/>
    <w:basedOn w:val="Navaden"/>
    <w:link w:val="TelobesedilaZnak"/>
    <w:rsid w:val="00FC5FF6"/>
    <w:pPr>
      <w:suppressAutoHyphens w:val="0"/>
      <w:spacing w:before="60" w:after="60"/>
    </w:pPr>
    <w:rPr>
      <w:rFonts w:ascii="Arial" w:hAnsi="Arial" w:cs="Arial"/>
      <w:iCs/>
      <w:szCs w:val="28"/>
      <w:lang w:val="en-GB" w:eastAsia="en-US"/>
    </w:rPr>
  </w:style>
  <w:style w:type="character" w:customStyle="1" w:styleId="TelobesedilaZnak">
    <w:name w:val="Telo besedila Znak"/>
    <w:basedOn w:val="Privzetapisavaodstavka"/>
    <w:link w:val="Telobesedila"/>
    <w:rsid w:val="00FC5FF6"/>
    <w:rPr>
      <w:rFonts w:ascii="Arial" w:hAnsi="Arial" w:cs="Arial"/>
      <w:iCs/>
      <w:sz w:val="24"/>
      <w:szCs w:val="28"/>
      <w:lang w:val="en-GB" w:eastAsia="en-US"/>
    </w:rPr>
  </w:style>
  <w:style w:type="character" w:customStyle="1" w:styleId="NogaZnak">
    <w:name w:val="Noga Znak"/>
    <w:link w:val="Noga"/>
    <w:uiPriority w:val="99"/>
    <w:rsid w:val="00FC5FF6"/>
    <w:rPr>
      <w:sz w:val="24"/>
      <w:szCs w:val="24"/>
      <w:lang w:eastAsia="ar-SA"/>
    </w:rPr>
  </w:style>
  <w:style w:type="paragraph" w:styleId="Odstavekseznama">
    <w:name w:val="List Paragraph"/>
    <w:basedOn w:val="Navaden"/>
    <w:uiPriority w:val="34"/>
    <w:qFormat/>
    <w:rsid w:val="00F05F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1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634</Words>
  <Characters>5186</Characters>
  <Application>Microsoft Office Word</Application>
  <DocSecurity>0</DocSecurity>
  <Lines>43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evilka:</vt:lpstr>
      <vt:lpstr>Številka:</vt:lpstr>
    </vt:vector>
  </TitlesOfParts>
  <Company>UKOM</Company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Valerija Obu</dc:creator>
  <cp:keywords/>
  <cp:lastModifiedBy>Valerija Obu</cp:lastModifiedBy>
  <cp:revision>10</cp:revision>
  <cp:lastPrinted>2010-07-16T06:41:00Z</cp:lastPrinted>
  <dcterms:created xsi:type="dcterms:W3CDTF">2021-01-14T14:39:00Z</dcterms:created>
  <dcterms:modified xsi:type="dcterms:W3CDTF">2021-02-22T10:14:00Z</dcterms:modified>
</cp:coreProperties>
</file>